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C0E4431" w:rsidP="0C0E4431" w:rsidRDefault="006E057E" w14:paraId="01DA1C89" w14:textId="5F39A616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bCs/>
          <w:lang w:val="es-ES"/>
        </w:rPr>
        <w:t xml:space="preserve">  </w:t>
      </w:r>
    </w:p>
    <w:p w:rsidRPr="007B215F" w:rsidR="00997C21" w:rsidP="00997C21" w:rsidRDefault="00997C21" w14:paraId="580BD3EF" w14:textId="77777777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:rsidRPr="007B215F" w:rsidR="00997C21" w:rsidP="00997C21" w:rsidRDefault="00997C21" w14:paraId="58CE6BF6" w14:textId="77777777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:rsidRPr="007B215F" w:rsidR="00997C21" w:rsidP="00997C21" w:rsidRDefault="00997C21" w14:paraId="0210AB0A" w14:textId="77777777">
      <w:pPr>
        <w:spacing w:line="276" w:lineRule="exact"/>
        <w:ind w:right="49"/>
        <w:rPr>
          <w:rFonts w:ascii="Montserrat" w:hAnsi="Montserrat" w:eastAsia="Times New Roman"/>
          <w:sz w:val="20"/>
          <w:szCs w:val="20"/>
        </w:rPr>
      </w:pPr>
      <w:r w:rsidRPr="007B215F">
        <w:rPr>
          <w:rFonts w:ascii="Montserrat" w:hAnsi="Montserrat" w:eastAsia="Times New Roman"/>
          <w:sz w:val="20"/>
          <w:szCs w:val="20"/>
        </w:rPr>
        <w:br/>
      </w:r>
      <w:r w:rsidRPr="007B215F">
        <w:rPr>
          <w:rFonts w:ascii="Montserrat" w:hAnsi="Montserrat" w:eastAsia="Times New Roman"/>
          <w:sz w:val="20"/>
          <w:szCs w:val="20"/>
        </w:rPr>
        <w:t>(Papel preferentemente membretado del interesado)</w:t>
      </w:r>
    </w:p>
    <w:p w:rsidRPr="007B215F" w:rsidR="00997C21" w:rsidP="00997C21" w:rsidRDefault="00997C21" w14:paraId="547E5CF9" w14:textId="77777777">
      <w:pPr>
        <w:spacing w:before="7"/>
        <w:ind w:right="49"/>
        <w:rPr>
          <w:rFonts w:ascii="Montserrat" w:hAnsi="Montserrat" w:eastAsia="Times New Roman"/>
          <w:u w:val="single"/>
        </w:rPr>
      </w:pPr>
    </w:p>
    <w:p w:rsidRPr="007B215F" w:rsidR="00997C21" w:rsidP="00997C21" w:rsidRDefault="00997C21" w14:paraId="0EC19B19" w14:textId="77777777">
      <w:pPr>
        <w:spacing w:before="7"/>
        <w:ind w:right="49"/>
        <w:jc w:val="right"/>
        <w:rPr>
          <w:rFonts w:ascii="Montserrat" w:hAnsi="Montserrat" w:eastAsia="Times New Roman"/>
          <w:sz w:val="20"/>
          <w:szCs w:val="20"/>
        </w:rPr>
      </w:pPr>
      <w:r w:rsidRPr="007B215F">
        <w:rPr>
          <w:rFonts w:ascii="Montserrat" w:hAnsi="Montserrat" w:eastAsia="Times New Roman"/>
          <w:sz w:val="20"/>
          <w:szCs w:val="20"/>
          <w:u w:val="single"/>
        </w:rPr>
        <w:t>(Lugar y Fecha)</w:t>
      </w:r>
    </w:p>
    <w:p w:rsidRPr="007B215F" w:rsidR="00997C21" w:rsidP="00997C21" w:rsidRDefault="00997C21" w14:paraId="3467C202" w14:textId="77777777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:rsidRPr="007B215F" w:rsidR="00997C21" w:rsidP="00997C21" w:rsidRDefault="00997C21" w14:paraId="0B8A9BD9" w14:textId="77777777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:rsidRPr="007B215F" w:rsidR="00997C21" w:rsidP="00997C21" w:rsidRDefault="00997C21" w14:paraId="5F89947E" w14:textId="77777777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:rsidRPr="007B215F" w:rsidR="00997C21" w:rsidP="00997C21" w:rsidRDefault="00997C21" w14:paraId="3C129C9C" w14:textId="77777777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:rsidRPr="007B215F" w:rsidR="00997C21" w:rsidP="00997C21" w:rsidRDefault="00997C21" w14:paraId="310EE9A9" w14:textId="2C7AE5F3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 xml:space="preserve">“Contrato Marco </w:t>
      </w:r>
      <w:r w:rsidR="00064E7E"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>l Servicio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de </w:t>
      </w:r>
      <w:r w:rsidR="00882EC8">
        <w:rPr>
          <w:rFonts w:ascii="Montserrat" w:hAnsi="Montserrat"/>
          <w:b/>
          <w:bCs/>
          <w:color w:val="171717"/>
          <w:lang w:val="es-ES"/>
        </w:rPr>
        <w:t>Limpieza y Recolección de Basura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</w:t>
      </w:r>
      <w:r>
        <w:rPr>
          <w:rFonts w:ascii="Montserrat" w:hAnsi="Montserrat"/>
          <w:b/>
          <w:bCs/>
          <w:color w:val="171717"/>
          <w:lang w:val="es-ES"/>
        </w:rPr>
        <w:t xml:space="preserve">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:rsidRPr="007B215F" w:rsidR="00997C21" w:rsidP="00997C21" w:rsidRDefault="00997C21" w14:paraId="2426BBD5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7B215F" w:rsidR="00997C21" w:rsidP="00997C21" w:rsidRDefault="00997C21" w14:paraId="7D00A022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:rsidRPr="007B215F" w:rsidR="00997C21" w:rsidP="00997C21" w:rsidRDefault="00997C21" w14:paraId="1C0C3CAD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:rsidRPr="007B215F" w:rsidR="00997C21" w:rsidP="00997C21" w:rsidRDefault="00997C21" w14:paraId="1C808A4C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:rsidRPr="007B215F" w:rsidR="00997C21" w:rsidP="00997C21" w:rsidRDefault="00997C21" w14:paraId="0A464A19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:rsidRPr="007B215F" w:rsidR="00997C21" w:rsidP="00997C21" w:rsidRDefault="00997C21" w14:paraId="4595554F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:rsidRPr="00414D74" w:rsidR="00997C21" w:rsidP="00997C21" w:rsidRDefault="00997C21" w14:paraId="0CF68255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:rsidRPr="00414D74" w:rsidR="00997C21" w:rsidP="00997C21" w:rsidRDefault="00997C21" w14:paraId="67F2A70E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:rsidRPr="00414D74" w:rsidR="00997C21" w:rsidP="00997C21" w:rsidRDefault="00997C21" w14:paraId="62FFBC6B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07EC4A23" w14:textId="77777777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:rsidRPr="00414D74" w:rsidR="00997C21" w:rsidP="00997C21" w:rsidRDefault="00997C21" w14:paraId="0EE4DE76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7D36FBC0" w14:textId="4D99633B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 xml:space="preserve">Acepto los requisitos establecidos en el oficio </w:t>
      </w:r>
      <w:r w:rsidR="00D87080">
        <w:rPr>
          <w:rFonts w:ascii="Montserrat" w:hAnsi="Montserrat"/>
          <w:lang w:val="es-ES"/>
        </w:rPr>
        <w:t>SRMS-DGA-</w:t>
      </w:r>
      <w:r w:rsidRPr="00D87080" w:rsidR="00D87080">
        <w:rPr>
          <w:rFonts w:ascii="Montserrat" w:hAnsi="Montserrat"/>
          <w:highlight w:val="green"/>
          <w:lang w:val="es-ES"/>
        </w:rPr>
        <w:t>XXXX</w:t>
      </w:r>
      <w:r w:rsidR="00D87080">
        <w:rPr>
          <w:rFonts w:ascii="Montserrat" w:hAnsi="Montserrat"/>
          <w:lang w:val="es-ES"/>
        </w:rPr>
        <w:t>-202</w:t>
      </w:r>
      <w:r w:rsidR="00F951B8">
        <w:rPr>
          <w:rFonts w:ascii="Montserrat" w:hAnsi="Montserrat"/>
          <w:lang w:val="es-ES"/>
        </w:rPr>
        <w:t>4</w:t>
      </w:r>
      <w:r w:rsidR="00D87080">
        <w:rPr>
          <w:rFonts w:ascii="Montserrat" w:hAnsi="Montserrat"/>
          <w:lang w:val="es-ES"/>
        </w:rPr>
        <w:t>,</w:t>
      </w:r>
      <w:r w:rsidRPr="00414D74">
        <w:rPr>
          <w:rFonts w:ascii="Montserrat" w:hAnsi="Montserrat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ascii="Montserrat" w:hAnsi="Montserrat"/>
          <w:lang w:val="es-ES"/>
        </w:rPr>
        <w:t xml:space="preserve">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 w:rsidRPr="00414D74">
        <w:rPr>
          <w:rFonts w:ascii="Montserrat" w:hAnsi="Montserrat"/>
          <w:bCs/>
          <w:lang w:val="es-ES"/>
        </w:rPr>
        <w:t xml:space="preserve"> </w:t>
      </w:r>
      <w:r>
        <w:rPr>
          <w:rFonts w:ascii="Montserrat" w:hAnsi="Montserrat"/>
          <w:bCs/>
          <w:lang w:val="es-ES"/>
        </w:rPr>
        <w:t xml:space="preserve">y Servicios </w:t>
      </w:r>
      <w:r w:rsidRPr="00414D74">
        <w:rPr>
          <w:rFonts w:ascii="Montserrat" w:hAnsi="Montserrat"/>
          <w:bCs/>
          <w:lang w:val="es-ES"/>
        </w:rPr>
        <w:t>de la Oficialía Mayor del Gobierno del Estado de Sonora</w:t>
      </w:r>
      <w:r w:rsidRPr="00414D74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:rsidRPr="00414D74" w:rsidR="00997C21" w:rsidP="00997C21" w:rsidRDefault="00997C21" w14:paraId="4164FF5E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5AA5947C" w14:textId="7023C1FF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:rsidRPr="00414D74" w:rsidR="00997C21" w:rsidP="00997C21" w:rsidRDefault="00997C21" w14:paraId="1D3E42FF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789D0454" w14:textId="339353C0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CF240C">
        <w:rPr>
          <w:rFonts w:ascii="Montserrat" w:hAnsi="Montserrat"/>
          <w:lang w:val="es-ES"/>
        </w:rPr>
        <w:t xml:space="preserve"> del Estado de Sonora</w:t>
      </w:r>
      <w:r w:rsidRPr="00414D74">
        <w:rPr>
          <w:rFonts w:ascii="Montserrat" w:hAnsi="Montserrat"/>
          <w:lang w:val="es-ES"/>
        </w:rPr>
        <w:t>.</w:t>
      </w:r>
    </w:p>
    <w:p w:rsidRPr="00414D74" w:rsidR="00997C21" w:rsidP="00997C21" w:rsidRDefault="00997C21" w14:paraId="3ABC0699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5A55EDA1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2D8A0F5C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247BF60B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429AD19F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4868A17E" w14:textId="77777777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:rsidRPr="00414D74" w:rsidR="00997C21" w:rsidP="00997C21" w:rsidRDefault="00997C21" w14:paraId="71084BB7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="00064E7E" w:rsidRDefault="00064E7E" w14:paraId="1CC8F3FE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 w:rsidRPr="0C0E4431">
        <w:rPr>
          <w:rFonts w:ascii="Montserrat" w:hAnsi="Montserrat" w:eastAsia="Times New Roman" w:cs="Arial"/>
          <w:b/>
          <w:bCs/>
          <w:sz w:val="22"/>
          <w:szCs w:val="22"/>
        </w:rPr>
        <w:br w:type="page"/>
      </w:r>
    </w:p>
    <w:p w:rsidR="0C0E4431" w:rsidP="0C0E4431" w:rsidRDefault="0C0E4431" w14:paraId="6A4216D4" w14:textId="1ECF9C5A">
      <w:pPr>
        <w:widowControl w:val="0"/>
        <w:spacing w:before="84"/>
        <w:ind w:right="49"/>
        <w:jc w:val="center"/>
        <w:rPr>
          <w:rFonts w:ascii="Montserrat" w:hAnsi="Montserrat" w:eastAsia="Times New Roman" w:cs="Arial"/>
          <w:b/>
          <w:bCs/>
          <w:sz w:val="22"/>
          <w:szCs w:val="22"/>
        </w:rPr>
      </w:pPr>
    </w:p>
    <w:p w:rsidR="00A7078E" w:rsidP="00013862" w:rsidRDefault="00A7078E" w14:paraId="54C9E224" w14:textId="0B281C0E">
      <w:pPr>
        <w:widowControl w:val="0"/>
        <w:autoSpaceDE w:val="0"/>
        <w:autoSpaceDN w:val="0"/>
        <w:spacing w:before="84"/>
        <w:ind w:right="49"/>
        <w:jc w:val="center"/>
        <w:rPr>
          <w:rFonts w:ascii="Montserrat" w:hAnsi="Montserrat" w:eastAsia="Times New Roman" w:cs="Arial"/>
          <w:b/>
          <w:sz w:val="22"/>
          <w:szCs w:val="22"/>
        </w:rPr>
      </w:pPr>
      <w:r w:rsidRPr="003D0EF5">
        <w:rPr>
          <w:rFonts w:ascii="Montserrat" w:hAnsi="Montserrat" w:eastAsia="Times New Roman" w:cs="Arial"/>
          <w:b/>
          <w:sz w:val="22"/>
          <w:szCs w:val="22"/>
        </w:rPr>
        <w:t>Anexo A</w:t>
      </w:r>
    </w:p>
    <w:p w:rsidRPr="003D0EF5" w:rsidR="003C01B2" w:rsidP="00013862" w:rsidRDefault="003C01B2" w14:paraId="5FF56BA6" w14:textId="77777777">
      <w:pPr>
        <w:widowControl w:val="0"/>
        <w:autoSpaceDE w:val="0"/>
        <w:autoSpaceDN w:val="0"/>
        <w:spacing w:before="84"/>
        <w:ind w:right="49"/>
        <w:jc w:val="center"/>
        <w:rPr>
          <w:rFonts w:ascii="Montserrat" w:hAnsi="Montserrat" w:eastAsia="Times New Roman" w:cs="Arial"/>
          <w:b/>
          <w:sz w:val="22"/>
          <w:szCs w:val="22"/>
        </w:rPr>
      </w:pPr>
    </w:p>
    <w:p w:rsidRPr="00323D67" w:rsidR="004E3E2A" w:rsidP="004E3E2A" w:rsidRDefault="004E3E2A" w14:paraId="620BEDE8" w14:textId="77777777">
      <w:pPr>
        <w:widowControl w:val="0"/>
        <w:autoSpaceDE w:val="0"/>
        <w:autoSpaceDN w:val="0"/>
        <w:spacing w:before="1"/>
        <w:ind w:right="49"/>
        <w:jc w:val="center"/>
        <w:rPr>
          <w:rFonts w:ascii="Montserrat" w:hAnsi="Montserrat" w:eastAsia="Times New Roman" w:cs="Arial"/>
          <w:b/>
          <w:sz w:val="20"/>
          <w:szCs w:val="20"/>
        </w:rPr>
      </w:pPr>
      <w:r w:rsidRPr="00323D67">
        <w:rPr>
          <w:rFonts w:ascii="Montserrat" w:hAnsi="Montserrat" w:eastAsia="Times New Roman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ascii="Montserrat" w:hAnsi="Montserrat" w:eastAsia="Times New Roman" w:cs="Arial"/>
          <w:b/>
          <w:sz w:val="20"/>
          <w:szCs w:val="20"/>
        </w:rPr>
        <w:t xml:space="preserve">DEL </w:t>
      </w:r>
      <w:r w:rsidRPr="00323D67">
        <w:rPr>
          <w:rFonts w:ascii="Montserrat" w:hAnsi="Montserrat" w:eastAsia="Times New Roman" w:cs="Arial"/>
          <w:b/>
          <w:sz w:val="20"/>
          <w:szCs w:val="20"/>
        </w:rPr>
        <w:t>CONTRATO MARCO</w:t>
      </w:r>
      <w:r>
        <w:rPr>
          <w:rFonts w:ascii="Montserrat" w:hAnsi="Montserrat" w:eastAsia="Times New Roman" w:cs="Arial"/>
          <w:b/>
          <w:sz w:val="20"/>
          <w:szCs w:val="20"/>
        </w:rPr>
        <w:t xml:space="preserve"> </w:t>
      </w:r>
    </w:p>
    <w:p w:rsidRPr="003D0EF5" w:rsidR="00013862" w:rsidP="00013862" w:rsidRDefault="00013862" w14:paraId="69A6E2E1" w14:textId="77777777">
      <w:pPr>
        <w:widowControl w:val="0"/>
        <w:autoSpaceDE w:val="0"/>
        <w:autoSpaceDN w:val="0"/>
        <w:spacing w:before="9"/>
        <w:ind w:right="49"/>
        <w:rPr>
          <w:rFonts w:ascii="Montserrat" w:hAnsi="Montserrat" w:eastAsia="Times New Roman" w:cs="Arial"/>
          <w:b/>
          <w:sz w:val="22"/>
          <w:szCs w:val="22"/>
        </w:rPr>
      </w:pPr>
    </w:p>
    <w:p w:rsidRPr="003D0EF5" w:rsidR="00A7078E" w:rsidP="00013862" w:rsidRDefault="00A7078E" w14:paraId="425AC5F4" w14:textId="77777777">
      <w:pPr>
        <w:widowControl w:val="0"/>
        <w:autoSpaceDE w:val="0"/>
        <w:autoSpaceDN w:val="0"/>
        <w:spacing w:line="276" w:lineRule="exact"/>
        <w:ind w:right="49"/>
        <w:rPr>
          <w:rFonts w:ascii="Montserrat" w:hAnsi="Montserrat" w:eastAsia="Times New Roman" w:cs="Arial"/>
          <w:sz w:val="22"/>
          <w:szCs w:val="22"/>
        </w:rPr>
      </w:pPr>
      <w:r w:rsidRPr="003D0EF5">
        <w:rPr>
          <w:rFonts w:ascii="Montserrat" w:hAnsi="Montserrat" w:eastAsia="Times New Roman" w:cs="Arial"/>
          <w:sz w:val="22"/>
          <w:szCs w:val="22"/>
        </w:rPr>
        <w:t>(Papel preferentemente membretado del interesado)</w:t>
      </w:r>
    </w:p>
    <w:p w:rsidRPr="003D0EF5" w:rsidR="00A7078E" w:rsidP="00013862" w:rsidRDefault="00A7078E" w14:paraId="2F68F0EB" w14:textId="77777777">
      <w:pPr>
        <w:widowControl w:val="0"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Pr="00B50AB0" w:rsidR="008E149F" w:rsidP="008E149F" w:rsidRDefault="008E149F" w14:paraId="6FC17DF6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B50AB0" w:rsidR="008E149F" w:rsidP="008E149F" w:rsidRDefault="008E149F" w14:paraId="6D0A296C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B50AB0" w:rsidR="008E149F" w:rsidP="008E149F" w:rsidRDefault="008E149F" w14:paraId="39E3F32B" w14:textId="77777777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:rsidRPr="003D0EF5" w:rsidR="00A7078E" w:rsidP="00013862" w:rsidRDefault="00A7078E" w14:paraId="010B106B" w14:textId="77777777">
      <w:pPr>
        <w:widowControl w:val="0"/>
        <w:autoSpaceDE w:val="0"/>
        <w:autoSpaceDN w:val="0"/>
        <w:spacing w:before="7"/>
        <w:ind w:right="49"/>
        <w:jc w:val="right"/>
        <w:rPr>
          <w:rFonts w:ascii="Montserrat" w:hAnsi="Montserrat" w:eastAsia="Times New Roman" w:cs="Arial"/>
          <w:sz w:val="22"/>
          <w:szCs w:val="22"/>
        </w:rPr>
      </w:pPr>
      <w:r w:rsidRPr="003D0EF5">
        <w:rPr>
          <w:rFonts w:ascii="Montserrat" w:hAnsi="Montserrat" w:eastAsia="Times New Roman" w:cs="Arial"/>
          <w:sz w:val="22"/>
          <w:szCs w:val="22"/>
          <w:u w:val="single"/>
        </w:rPr>
        <w:t>(Lugar y Fecha)</w:t>
      </w:r>
    </w:p>
    <w:p w:rsidRPr="003D0EF5" w:rsidR="00A7078E" w:rsidP="00013862" w:rsidRDefault="00A7078E" w14:paraId="20817C17" w14:textId="77777777">
      <w:pPr>
        <w:widowControl w:val="0"/>
        <w:autoSpaceDE w:val="0"/>
        <w:autoSpaceDN w:val="0"/>
        <w:ind w:right="49"/>
        <w:jc w:val="center"/>
        <w:rPr>
          <w:rFonts w:ascii="Montserrat" w:hAnsi="Montserrat" w:eastAsia="Times New Roman" w:cs="Arial"/>
          <w:sz w:val="22"/>
          <w:szCs w:val="22"/>
        </w:rPr>
      </w:pPr>
    </w:p>
    <w:p w:rsidRPr="00FF16A9" w:rsidR="00A7078E" w:rsidP="00013862" w:rsidRDefault="00A7078E" w14:paraId="22824012" w14:textId="44F2B5D8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b/>
          <w:bCs/>
          <w:sz w:val="22"/>
          <w:szCs w:val="22"/>
        </w:rPr>
      </w:pPr>
      <w:r w:rsidRPr="00FF16A9">
        <w:rPr>
          <w:rFonts w:ascii="Montserrat" w:hAnsi="Montserrat" w:eastAsia="Times New Roman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manifiesto, </w:t>
      </w:r>
      <w:r w:rsidRPr="00FF16A9">
        <w:rPr>
          <w:rFonts w:ascii="Montserrat" w:hAnsi="Montserrat" w:eastAsia="Times New Roman" w:cs="Arial"/>
          <w:b/>
          <w:sz w:val="22"/>
          <w:szCs w:val="22"/>
        </w:rPr>
        <w:t>bajo protesta de decir verdad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 w:rsidRPr="00FF16A9">
        <w:rPr>
          <w:rFonts w:ascii="Montserrat" w:hAnsi="Montserrat" w:eastAsia="Times New Roman" w:cs="Arial"/>
          <w:b/>
          <w:bCs/>
          <w:sz w:val="22"/>
          <w:szCs w:val="22"/>
        </w:rPr>
        <w:t xml:space="preserve">prestación del </w:t>
      </w:r>
      <w:r w:rsidR="00882EC8">
        <w:rPr>
          <w:rFonts w:ascii="Montserrat" w:hAnsi="Montserrat" w:eastAsia="Times New Roman" w:cs="Arial"/>
          <w:b/>
          <w:bCs/>
          <w:sz w:val="22"/>
          <w:szCs w:val="22"/>
        </w:rPr>
        <w:t>Servicio de Limpieza y Recolección de Basura</w:t>
      </w:r>
      <w:r w:rsidR="00FE52E6">
        <w:rPr>
          <w:rFonts w:ascii="Montserrat" w:hAnsi="Montserrat" w:eastAsia="Times New Roman" w:cs="Arial"/>
          <w:b/>
          <w:bCs/>
          <w:sz w:val="22"/>
          <w:szCs w:val="22"/>
        </w:rPr>
        <w:t xml:space="preserve"> </w:t>
      </w:r>
      <w:r w:rsidRPr="00FF16A9" w:rsid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Pr="00FF16A9" w:rsidR="00FF16A9">
        <w:rPr>
          <w:rFonts w:ascii="Montserrat" w:hAnsi="Montserrat"/>
          <w:sz w:val="22"/>
          <w:szCs w:val="22"/>
          <w:lang w:val="es-ES"/>
        </w:rPr>
        <w:t xml:space="preserve"> a</w:t>
      </w:r>
      <w:r w:rsidRPr="00FF16A9" w:rsidR="00FF16A9">
        <w:rPr>
          <w:rFonts w:ascii="Montserrat" w:hAnsi="Montserrat" w:eastAsia="Times New Roman" w:cs="Arial"/>
          <w:sz w:val="22"/>
          <w:szCs w:val="22"/>
        </w:rPr>
        <w:t xml:space="preserve"> 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 nombre y representación de </w:t>
      </w:r>
      <w:r w:rsidRPr="00FF16A9">
        <w:rPr>
          <w:rFonts w:ascii="Montserrat" w:hAnsi="Montserrat" w:eastAsia="Times New Roman" w:cs="Arial"/>
          <w:sz w:val="22"/>
          <w:szCs w:val="22"/>
          <w:u w:val="single"/>
        </w:rPr>
        <w:t>(persona física o moral)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hAnsi="Montserrat" w:eastAsia="Times New Roman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:rsidRPr="00FF16A9" w:rsidR="00A7078E" w:rsidP="00013862" w:rsidRDefault="00A7078E" w14:paraId="79E0BCFA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b/>
          <w:sz w:val="22"/>
          <w:szCs w:val="22"/>
          <w:u w:val="single"/>
        </w:rPr>
      </w:pPr>
    </w:p>
    <w:p w:rsidRPr="003D0EF5" w:rsidR="00A7078E" w:rsidP="00013862" w:rsidRDefault="00A7078E" w14:paraId="3DBEC17D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  <w:r w:rsidRPr="003D0EF5">
        <w:rPr>
          <w:rFonts w:ascii="Montserrat" w:hAnsi="Montserrat" w:eastAsia="Times New Roman" w:cs="Arial"/>
          <w:sz w:val="22"/>
          <w:szCs w:val="22"/>
        </w:rPr>
        <w:t>Datos del participante:</w:t>
      </w:r>
    </w:p>
    <w:p w:rsidRPr="003D0EF5" w:rsidR="00A7078E" w:rsidP="00013862" w:rsidRDefault="00A7078E" w14:paraId="5A11A19D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Pr="008466A1" w:rsidR="00FF16A9" w:rsidTr="0026413B" w14:paraId="1DA59436" w14:textId="77777777">
        <w:trPr>
          <w:trHeight w:val="841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E3E2A" w:rsidP="0026413B" w:rsidRDefault="004E3E2A" w14:paraId="76813D96" w14:textId="77777777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>
              <w:rPr>
                <w:rFonts w:ascii="Montserrat" w:hAnsi="Montserrat"/>
                <w:sz w:val="22"/>
                <w:szCs w:val="22"/>
              </w:rPr>
              <w:t>Nombre</w:t>
            </w:r>
          </w:p>
          <w:p w:rsidRPr="008466A1" w:rsidR="004E3E2A" w:rsidP="004E3E2A" w:rsidRDefault="004E3E2A" w14:paraId="67B6E1A8" w14:textId="77777777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Domicilio fiscal:  </w:t>
            </w:r>
          </w:p>
          <w:p w:rsidRPr="008466A1" w:rsidR="004E3E2A" w:rsidP="004E3E2A" w:rsidRDefault="004E3E2A" w14:paraId="6DFBE510" w14:textId="77777777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Teléfonos: </w:t>
            </w:r>
          </w:p>
          <w:p w:rsidR="004E3E2A" w:rsidP="004E3E2A" w:rsidRDefault="004E3E2A" w14:paraId="1B996B52" w14:textId="6257379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b/>
                <w:sz w:val="22"/>
                <w:szCs w:val="22"/>
              </w:rPr>
              <w:t xml:space="preserve">Correo electrónico: </w:t>
            </w:r>
          </w:p>
          <w:p w:rsidRPr="008466A1" w:rsidR="00FF16A9" w:rsidP="0026413B" w:rsidRDefault="00FF16A9" w14:paraId="5404B1D2" w14:textId="327CBD91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gistro Federal de Contribuyentes:</w:t>
            </w:r>
          </w:p>
          <w:p w:rsidRPr="008466A1" w:rsidR="00FF16A9" w:rsidP="0026413B" w:rsidRDefault="00FF16A9" w14:paraId="73CD7769" w14:textId="181C43E4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. </w:t>
            </w:r>
            <w:r w:rsidR="004E3E2A">
              <w:rPr>
                <w:rFonts w:ascii="Montserrat" w:hAnsi="Montserrat"/>
                <w:sz w:val="22"/>
                <w:szCs w:val="22"/>
              </w:rPr>
              <w:t xml:space="preserve">y fecha </w:t>
            </w:r>
            <w:r w:rsidRPr="008466A1">
              <w:rPr>
                <w:rFonts w:ascii="Montserrat" w:hAnsi="Montserrat"/>
                <w:sz w:val="22"/>
                <w:szCs w:val="22"/>
              </w:rPr>
              <w:t xml:space="preserve">de escritura pública en la que consta su acta constitutiva: </w:t>
            </w:r>
          </w:p>
          <w:p w:rsidR="00FF16A9" w:rsidP="0026413B" w:rsidRDefault="00FF16A9" w14:paraId="2C6AF9E5" w14:textId="0F653E13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:rsidRPr="00323D67" w:rsidR="004E3E2A" w:rsidP="004E3E2A" w:rsidRDefault="004E3E2A" w14:paraId="14F957D9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:rsidRPr="00323D67" w:rsidR="004E3E2A" w:rsidP="004E3E2A" w:rsidRDefault="004E3E2A" w14:paraId="3CABD82E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Nombre, número y circunscripción del </w:t>
            </w:r>
            <w:proofErr w:type="gramStart"/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>notario público o fedatario público</w:t>
            </w:r>
            <w:proofErr w:type="gramEnd"/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 que la(s) protocolizó:</w:t>
            </w:r>
          </w:p>
          <w:p w:rsidRPr="00323D67" w:rsidR="004E3E2A" w:rsidP="004E3E2A" w:rsidRDefault="004E3E2A" w14:paraId="279126F7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: </w:t>
            </w:r>
          </w:p>
          <w:p w:rsidRPr="00323D67" w:rsidR="004E3E2A" w:rsidP="004E3E2A" w:rsidRDefault="004E3E2A" w14:paraId="0690ABCC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:rsidRPr="00323D67" w:rsidR="004E3E2A" w:rsidP="004E3E2A" w:rsidRDefault="004E3E2A" w14:paraId="771B7152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b/>
                <w:sz w:val="20"/>
                <w:szCs w:val="20"/>
              </w:rPr>
            </w:pPr>
          </w:p>
          <w:p w:rsidRPr="004E3E2A" w:rsidR="00FF16A9" w:rsidP="004E3E2A" w:rsidRDefault="004E3E2A" w14:paraId="601841EA" w14:textId="26A6D7D4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hAnsi="Montserrat" w:eastAsia="Times New Roman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</w:tc>
      </w:tr>
    </w:tbl>
    <w:p w:rsidRPr="003B4590" w:rsidR="00A7078E" w:rsidP="00013862" w:rsidRDefault="00A7078E" w14:paraId="1F5652B0" w14:textId="17F915E5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  <w:r w:rsidRPr="003B4590">
        <w:rPr>
          <w:rFonts w:ascii="Montserrat" w:hAnsi="Montserrat" w:eastAsia="Times New Roman" w:cs="Arial"/>
          <w:sz w:val="22"/>
          <w:szCs w:val="22"/>
        </w:rPr>
        <w:t>Datos de la persona acreditada legalmente para firmar el Contrato Marco:</w:t>
      </w:r>
    </w:p>
    <w:p w:rsidRPr="003D0EF5" w:rsidR="00FF16A9" w:rsidP="00013862" w:rsidRDefault="00FF16A9" w14:paraId="49C9AEF5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1"/>
          <w:szCs w:val="21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Pr="008466A1" w:rsidR="00FF16A9" w:rsidTr="0026413B" w14:paraId="43410FD0" w14:textId="77777777">
        <w:tc>
          <w:tcPr>
            <w:tcW w:w="9993" w:type="dxa"/>
          </w:tcPr>
          <w:p w:rsidRPr="008466A1" w:rsidR="00FF16A9" w:rsidP="0026413B" w:rsidRDefault="00FF16A9" w14:paraId="4354E7E0" w14:textId="77777777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:rsidRPr="008466A1" w:rsidR="00FF16A9" w:rsidP="0026413B" w:rsidRDefault="00FF16A9" w14:paraId="2B504282" w14:textId="77777777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:rsidRPr="008466A1" w:rsidR="00FF16A9" w:rsidP="0026413B" w:rsidRDefault="00FF16A9" w14:paraId="41144FAA" w14:textId="77777777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:rsidR="004E3E2A" w:rsidP="004E3E2A" w:rsidRDefault="004E3E2A" w14:paraId="4618B669" w14:textId="7777777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="00D72583" w:rsidP="004E3E2A" w:rsidRDefault="00D72583" w14:paraId="0D00DE49" w14:textId="7777777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Pr="003D0EF5" w:rsidR="00D72583" w:rsidP="004E3E2A" w:rsidRDefault="00D72583" w14:paraId="72195B97" w14:textId="7777777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Pr="00FF16A9" w:rsidR="00FF16A9" w:rsidP="00FF16A9" w:rsidRDefault="00FF16A9" w14:paraId="7972E914" w14:textId="04A13DB8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bookmarkStart w:name="_Hlk129618678" w:id="0"/>
      <w:r w:rsidRPr="00D13CBB" w:rsidR="008E149F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 w:rsidR="008E149F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bookmarkEnd w:id="0"/>
      <w:r w:rsidRPr="00FF16A9" w:rsidR="00A7078E">
        <w:rPr>
          <w:rFonts w:ascii="Montserrat" w:hAnsi="Montserrat" w:eastAsia="Times New Roman" w:cs="Arial"/>
          <w:sz w:val="22"/>
          <w:szCs w:val="22"/>
        </w:rPr>
        <w:t>verificar</w:t>
      </w:r>
      <w:r w:rsidRPr="00FF16A9" w:rsidR="003E7DAF">
        <w:rPr>
          <w:rFonts w:ascii="Montserrat" w:hAnsi="Montserrat" w:eastAsia="Times New Roman" w:cs="Arial"/>
          <w:sz w:val="22"/>
          <w:szCs w:val="22"/>
        </w:rPr>
        <w:t>á</w:t>
      </w:r>
      <w:r w:rsidRPr="00FF16A9" w:rsidR="00A7078E">
        <w:rPr>
          <w:rFonts w:ascii="Montserrat" w:hAnsi="Montserrat" w:eastAsia="Times New Roman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Pr="008466A1" w:rsid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:rsidRPr="003D0EF5" w:rsidR="00A7078E" w:rsidP="00013862" w:rsidRDefault="00A7078E" w14:paraId="445E186B" w14:textId="77777777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Pr="008466A1" w:rsidR="00A7078E" w:rsidTr="003E7DAF" w14:paraId="4DE4919B" w14:textId="77777777">
        <w:tc>
          <w:tcPr>
            <w:tcW w:w="9962" w:type="dxa"/>
            <w:gridSpan w:val="2"/>
          </w:tcPr>
          <w:p w:rsidRPr="008466A1" w:rsidR="00A7078E" w:rsidP="00013862" w:rsidRDefault="00A7078E" w14:paraId="68DBA8B8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Pr="008466A1" w:rsidR="00A7078E" w:rsidTr="003E7DAF" w14:paraId="301A294A" w14:textId="77777777">
        <w:tc>
          <w:tcPr>
            <w:tcW w:w="2813" w:type="dxa"/>
          </w:tcPr>
          <w:p w:rsidRPr="008466A1" w:rsidR="00A7078E" w:rsidP="00013862" w:rsidRDefault="00A7078E" w14:paraId="54B2BD53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:rsidRPr="008466A1" w:rsidR="00A7078E" w:rsidP="00013862" w:rsidRDefault="00A7078E" w14:paraId="68160712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Pr="008466A1" w:rsidR="00ED647A" w:rsidTr="003E7DAF" w14:paraId="0E2558F6" w14:textId="77777777">
        <w:tc>
          <w:tcPr>
            <w:tcW w:w="2813" w:type="dxa"/>
          </w:tcPr>
          <w:p w:rsidRPr="008466A1" w:rsidR="00ED647A" w:rsidP="00013862" w:rsidRDefault="00ED647A" w14:paraId="76AEB700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:rsidRPr="008466A1" w:rsidR="00ED647A" w:rsidP="00013862" w:rsidRDefault="00ED647A" w14:paraId="27AF60E7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Pr="008466A1" w:rsidR="00A7078E" w:rsidTr="003E7DAF" w14:paraId="6B2285A2" w14:textId="77777777">
        <w:tc>
          <w:tcPr>
            <w:tcW w:w="2813" w:type="dxa"/>
          </w:tcPr>
          <w:p w:rsidRPr="008466A1" w:rsidR="00A7078E" w:rsidP="00013862" w:rsidRDefault="00A7078E" w14:paraId="49D27D14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:rsidRPr="008466A1" w:rsidR="00A7078E" w:rsidP="00013862" w:rsidRDefault="00A7078E" w14:paraId="2B154C72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Pr="008466A1" w:rsidR="00A7078E" w:rsidTr="003E7DAF" w14:paraId="45DF1C88" w14:textId="77777777">
        <w:tc>
          <w:tcPr>
            <w:tcW w:w="2813" w:type="dxa"/>
          </w:tcPr>
          <w:p w:rsidRPr="008466A1" w:rsidR="00A7078E" w:rsidP="00013862" w:rsidRDefault="00A7078E" w14:paraId="266D77FD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:rsidRPr="008466A1" w:rsidR="00A7078E" w:rsidP="00013862" w:rsidRDefault="00A7078E" w14:paraId="50A0DA2F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:rsidR="00ED647A" w:rsidP="00013862" w:rsidRDefault="00ED647A" w14:paraId="1B5676FC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B4590" w:rsidR="00A7078E" w:rsidP="003B4590" w:rsidRDefault="00A7078E" w14:paraId="5F1F5266" w14:textId="790414A9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Pr="00D13CBB" w:rsidR="003B4590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hAnsi="Montserrat" w:eastAsia="Times New Roman" w:cs="Arial"/>
          <w:sz w:val="22"/>
          <w:szCs w:val="22"/>
          <w:lang w:val="es-ES"/>
        </w:rPr>
        <w:t>-Sonor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:rsidRPr="003D0EF5" w:rsidR="00A7078E" w:rsidP="00013862" w:rsidRDefault="00A7078E" w14:paraId="4FA8FD61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B4590" w:rsidR="00A7078E" w:rsidP="003B4590" w:rsidRDefault="00A7078E" w14:paraId="210D426A" w14:textId="3E9F985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Acepto los requ</w:t>
      </w:r>
      <w:r w:rsidR="00B84D26">
        <w:rPr>
          <w:rFonts w:ascii="Montserrat" w:hAnsi="Montserrat" w:eastAsia="Times New Roman" w:cs="Arial"/>
          <w:sz w:val="22"/>
          <w:szCs w:val="22"/>
          <w:lang w:val="es-ES"/>
        </w:rPr>
        <w:t xml:space="preserve">isitos establecidos en </w:t>
      </w:r>
      <w:r w:rsidRPr="00B2795B" w:rsidR="00B84D26">
        <w:rPr>
          <w:rFonts w:ascii="Montserrat" w:hAnsi="Montserrat" w:eastAsia="Times New Roman" w:cs="Arial"/>
          <w:sz w:val="22"/>
          <w:szCs w:val="22"/>
          <w:lang w:val="es-ES"/>
        </w:rPr>
        <w:t xml:space="preserve">el </w:t>
      </w:r>
      <w:r w:rsidR="008466A1">
        <w:rPr>
          <w:rFonts w:ascii="Montserrat" w:hAnsi="Montserrat" w:eastAsia="Times New Roman" w:cs="Arial"/>
          <w:sz w:val="22"/>
          <w:szCs w:val="22"/>
          <w:lang w:val="es-ES"/>
        </w:rPr>
        <w:t>Oficio</w:t>
      </w:r>
      <w:r w:rsidRPr="00B2795B" w:rsidR="00B84D26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r w:rsidR="00D87080">
        <w:rPr>
          <w:rFonts w:ascii="Montserrat" w:hAnsi="Montserrat" w:eastAsia="Times New Roman" w:cs="Arial"/>
          <w:sz w:val="22"/>
          <w:szCs w:val="22"/>
          <w:lang w:val="es-ES"/>
        </w:rPr>
        <w:t>SRMS-DGA-</w:t>
      </w:r>
      <w:r w:rsidRPr="00D87080" w:rsidR="00D87080">
        <w:rPr>
          <w:rFonts w:ascii="Montserrat" w:hAnsi="Montserrat" w:eastAsia="Times New Roman" w:cs="Arial"/>
          <w:sz w:val="22"/>
          <w:szCs w:val="22"/>
          <w:highlight w:val="green"/>
          <w:lang w:val="es-ES"/>
        </w:rPr>
        <w:t>XXX</w:t>
      </w:r>
      <w:r w:rsidR="00D87080">
        <w:rPr>
          <w:rFonts w:ascii="Montserrat" w:hAnsi="Montserrat" w:eastAsia="Times New Roman" w:cs="Arial"/>
          <w:sz w:val="22"/>
          <w:szCs w:val="22"/>
          <w:lang w:val="es-ES"/>
        </w:rPr>
        <w:t>-20</w:t>
      </w:r>
      <w:r w:rsidR="003A02CE">
        <w:rPr>
          <w:rFonts w:ascii="Montserrat" w:hAnsi="Montserrat" w:eastAsia="Times New Roman" w:cs="Arial"/>
          <w:sz w:val="22"/>
          <w:szCs w:val="22"/>
          <w:lang w:val="es-ES"/>
        </w:rPr>
        <w:t>24</w:t>
      </w:r>
      <w:r w:rsidRPr="00B2795B">
        <w:rPr>
          <w:rFonts w:ascii="Montserrat" w:hAnsi="Montserrat" w:eastAsia="Times New Roman" w:cs="Arial"/>
          <w:color w:val="FF0000"/>
          <w:sz w:val="22"/>
          <w:szCs w:val="22"/>
          <w:lang w:val="es-ES"/>
        </w:rPr>
        <w:t xml:space="preserve"> </w:t>
      </w:r>
      <w:r w:rsidRPr="00B2795B">
        <w:rPr>
          <w:rFonts w:ascii="Montserrat" w:hAnsi="Montserrat" w:eastAsia="Times New Roman" w:cs="Arial"/>
          <w:sz w:val="22"/>
          <w:szCs w:val="22"/>
          <w:lang w:val="es-ES"/>
        </w:rPr>
        <w:t>del cual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</w:t>
      </w:r>
      <w:r w:rsidRPr="003B4590">
        <w:rPr>
          <w:rFonts w:ascii="Montserrat" w:hAnsi="Montserrat" w:eastAsia="Times New Roman" w:cs="Arial"/>
          <w:sz w:val="22"/>
          <w:szCs w:val="22"/>
          <w:lang w:val="es-ES"/>
        </w:rPr>
        <w:t xml:space="preserve">la </w:t>
      </w:r>
      <w:r w:rsidRPr="00D13CBB" w:rsidR="003B4590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Pr="003B4590" w:rsidR="00ED647A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:rsidRPr="003D0EF5" w:rsidR="00271F8F" w:rsidP="00013862" w:rsidRDefault="00271F8F" w14:paraId="14B99DA0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D21F34" w:rsidR="00A7078E" w:rsidP="0BAE0FB1" w:rsidRDefault="00A7078E" w14:paraId="2FE0B0AF" w14:textId="05B9CFE6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BAE0FB1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 w:rsidRPr="0BAE0FB1" w:rsidR="00D21F34">
        <w:rPr>
          <w:rFonts w:ascii="Montserrat" w:hAnsi="Montserrat"/>
          <w:b w:val="1"/>
          <w:bCs w:val="1"/>
          <w:sz w:val="22"/>
          <w:szCs w:val="22"/>
          <w:lang w:val="es-ES"/>
        </w:rPr>
        <w:t>Subsecretaría de Recursos Materiales y Servicios de la Oficialía Mayor del Gobierno del Estado de Sonora</w:t>
      </w:r>
      <w:r w:rsidRPr="0BAE0FB1" w:rsidR="00A7078E">
        <w:rPr>
          <w:rFonts w:ascii="Montserrat" w:hAnsi="Montserrat" w:eastAsia="Times New Roman" w:cs="Arial"/>
          <w:sz w:val="22"/>
          <w:szCs w:val="22"/>
          <w:lang w:val="es-ES"/>
        </w:rPr>
        <w:t>,</w:t>
      </w:r>
      <w:r w:rsidRPr="0BAE0FB1" w:rsidR="00A7078E">
        <w:rPr>
          <w:rFonts w:ascii="Montserrat" w:hAnsi="Montserrat" w:eastAsia="Times New Roman" w:cs="Arial"/>
          <w:color w:val="FF0000"/>
          <w:sz w:val="22"/>
          <w:szCs w:val="22"/>
          <w:lang w:val="es-ES"/>
        </w:rPr>
        <w:t xml:space="preserve"> </w:t>
      </w:r>
      <w:r w:rsidRPr="0BAE0FB1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y </w:t>
      </w:r>
      <w:r w:rsidRPr="0BAE0FB1" w:rsidR="38130C0B">
        <w:rPr>
          <w:rFonts w:ascii="Montserrat" w:hAnsi="Montserrat" w:eastAsia="Times New Roman" w:cs="Arial"/>
          <w:sz w:val="22"/>
          <w:szCs w:val="22"/>
          <w:lang w:val="es-ES"/>
        </w:rPr>
        <w:t>que,</w:t>
      </w:r>
      <w:r w:rsidRPr="0BAE0FB1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 de no suscribirlo en dicho plazo, se considerará que no celebraré ese instrumento jurídico.</w:t>
      </w:r>
    </w:p>
    <w:p w:rsidRPr="003D0EF5" w:rsidR="00A7078E" w:rsidP="006E057E" w:rsidRDefault="00A7078E" w14:paraId="59E6EDD5" w14:textId="77777777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D0EF5" w:rsidR="00A7078E" w:rsidP="006E057E" w:rsidRDefault="00A7078E" w14:paraId="0B3EF06E" w14:textId="054BE1C9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>establecido en el artículo 1</w:t>
      </w:r>
      <w:r w:rsidRPr="00D13CBB" w:rsidR="00FB5F79">
        <w:rPr>
          <w:rFonts w:ascii="Montserrat" w:hAnsi="Montserrat" w:eastAsia="Times New Roman" w:cs="Arial"/>
          <w:sz w:val="22"/>
          <w:szCs w:val="22"/>
          <w:lang w:val="es-ES"/>
        </w:rPr>
        <w:t>3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 de la Ley de Adquisiciones, Arrendamientos y Servicios del Sector Público</w:t>
      </w:r>
      <w:r w:rsidR="00671906">
        <w:rPr>
          <w:rFonts w:ascii="Montserrat" w:hAnsi="Montserrat" w:eastAsia="Times New Roman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.</w:t>
      </w:r>
    </w:p>
    <w:p w:rsidRPr="003D0EF5" w:rsidR="00A7078E" w:rsidP="006E057E" w:rsidRDefault="00A7078E" w14:paraId="089A5C98" w14:textId="77777777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D0EF5" w:rsidR="00A7078E" w:rsidP="006E057E" w:rsidRDefault="00A7078E" w14:paraId="24DEE247" w14:textId="39473B3C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Pr="00D13CBB" w:rsidR="00FB5F79">
        <w:rPr>
          <w:rFonts w:ascii="Montserrat" w:hAnsi="Montserrat" w:eastAsia="Times New Roman" w:cs="Arial"/>
          <w:sz w:val="22"/>
          <w:szCs w:val="22"/>
          <w:lang w:val="es-ES"/>
        </w:rPr>
        <w:t>70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>, fracción IV, de l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 Ley de Adquisiciones, Arrendamientos y Servicios del Sector Público</w:t>
      </w:r>
      <w:r w:rsidR="00671906">
        <w:rPr>
          <w:rFonts w:ascii="Montserrat" w:hAnsi="Montserrat" w:eastAsia="Times New Roman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.</w:t>
      </w:r>
    </w:p>
    <w:p w:rsidR="00EE2ED0" w:rsidP="006E057E" w:rsidRDefault="00EE2ED0" w14:paraId="159B73F8" w14:textId="77777777">
      <w:pPr>
        <w:pStyle w:val="Contenido"/>
        <w:ind w:right="-365"/>
        <w:rPr>
          <w:rFonts w:eastAsia="Times New Roman"/>
        </w:rPr>
      </w:pPr>
    </w:p>
    <w:p w:rsidR="00D72583" w:rsidP="00E63A00" w:rsidRDefault="00D72583" w14:paraId="6FD0B14D" w14:textId="77777777">
      <w:pPr>
        <w:pStyle w:val="Contenido"/>
        <w:rPr>
          <w:rFonts w:eastAsia="Times New Roman"/>
        </w:rPr>
      </w:pPr>
    </w:p>
    <w:p w:rsidRPr="00E63A00" w:rsidR="00E63A00" w:rsidP="00E63A00" w:rsidRDefault="00E63A00" w14:paraId="07BCB116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A T E N T A M E N T E</w:t>
      </w:r>
    </w:p>
    <w:p w:rsidRPr="00E63A00" w:rsidR="00E63A00" w:rsidP="00E63A00" w:rsidRDefault="00E63A00" w14:paraId="6CE2511C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</w:p>
    <w:p w:rsidRPr="00E63A00" w:rsidR="00E63A00" w:rsidP="00E63A00" w:rsidRDefault="00E63A00" w14:paraId="414EA13F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</w:p>
    <w:p w:rsidRPr="00E63A00" w:rsidR="00E63A00" w:rsidP="00E63A00" w:rsidRDefault="00E63A00" w14:paraId="008CD451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_________________________________________________</w:t>
      </w:r>
    </w:p>
    <w:p w:rsidRPr="00E63A00" w:rsidR="00E63A00" w:rsidP="00E63A00" w:rsidRDefault="00E63A00" w14:paraId="35B9E684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Nombre y firma de la persona física o del Apoderado o</w:t>
      </w:r>
    </w:p>
    <w:p w:rsidRPr="00E63A00" w:rsidR="00E63A00" w:rsidP="00E63A00" w:rsidRDefault="00E63A00" w14:paraId="37CD2D8C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Representante Legal de la persona moral</w:t>
      </w:r>
    </w:p>
    <w:p w:rsidR="00E63A00" w:rsidP="00E63A00" w:rsidRDefault="00E63A00" w14:paraId="55591FC3" w14:textId="77777777">
      <w:pPr>
        <w:pStyle w:val="Contenido"/>
        <w:rPr>
          <w:rFonts w:eastAsia="Times New Roman"/>
        </w:rPr>
      </w:pPr>
    </w:p>
    <w:p w:rsidR="00E63A00" w:rsidP="00E63A00" w:rsidRDefault="00E63A00" w14:paraId="572455C1" w14:textId="77777777">
      <w:pPr>
        <w:pStyle w:val="Contenido"/>
        <w:rPr>
          <w:b/>
        </w:rPr>
      </w:pPr>
    </w:p>
    <w:p w:rsidR="00E63A00" w:rsidP="00013862" w:rsidRDefault="00E63A00" w14:paraId="27FAA5C1" w14:textId="77777777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882EC8" w:rsidR="0C0E4431" w:rsidP="00882EC8" w:rsidRDefault="00C931CD" w14:paraId="0CCEE779" w14:textId="33EBD81A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Pr="003D0EF5" w:rsidR="008746AC" w:rsidP="00013862" w:rsidRDefault="008746AC" w14:paraId="55B5B261" w14:textId="29BB8DF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B</w:t>
      </w:r>
    </w:p>
    <w:p w:rsidRPr="003D0EF5" w:rsidR="008746AC" w:rsidP="00013862" w:rsidRDefault="006A7680" w14:paraId="36892834" w14:textId="3BE96D5C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Pr="00D13CBB" w:rsidR="00800B67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Pr="00D13CBB" w:rsidR="00B1293D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>, ARRENDAMIENTOS Y SERVICIOS DEL SECTOR PÚBLICO</w:t>
      </w:r>
      <w:r w:rsidR="00CF240C">
        <w:rPr>
          <w:rFonts w:ascii="Montserrat" w:hAnsi="Montserrat"/>
          <w:sz w:val="22"/>
          <w:szCs w:val="22"/>
        </w:rPr>
        <w:t xml:space="preserve"> </w:t>
      </w:r>
      <w:r w:rsidR="00882EC8">
        <w:rPr>
          <w:rFonts w:ascii="Montserrat" w:hAnsi="Montserrat"/>
          <w:sz w:val="22"/>
          <w:szCs w:val="22"/>
        </w:rPr>
        <w:t>DEL ESTADO DE SONORA</w:t>
      </w:r>
      <w:r w:rsidRPr="003D0EF5">
        <w:rPr>
          <w:rFonts w:ascii="Montserrat" w:hAnsi="Montserrat"/>
          <w:sz w:val="22"/>
          <w:szCs w:val="22"/>
        </w:rPr>
        <w:t xml:space="preserve"> (LAASSP</w:t>
      </w:r>
      <w:r w:rsidR="00CF240C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).</w:t>
      </w:r>
    </w:p>
    <w:p w:rsidRPr="003D0EF5" w:rsidR="008746AC" w:rsidP="00013862" w:rsidRDefault="008746AC" w14:paraId="46D81B1F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F75F5B" w:rsidP="00013862" w:rsidRDefault="00F75F5B" w14:paraId="6B9551FF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="00080263" w:rsidP="00882EC8" w:rsidRDefault="00080263" w14:paraId="366B93C1" w14:textId="79D678F9">
      <w:pPr>
        <w:pStyle w:val="Textoindependiente"/>
        <w:spacing w:before="7"/>
        <w:ind w:right="49"/>
        <w:rPr>
          <w:rFonts w:ascii="Montserrat" w:hAnsi="Montserrat"/>
          <w:sz w:val="22"/>
          <w:szCs w:val="22"/>
          <w:u w:val="single"/>
        </w:rPr>
      </w:pPr>
    </w:p>
    <w:p w:rsidRPr="003D0EF5" w:rsidR="00F75F5B" w:rsidP="00013862" w:rsidRDefault="00F75F5B" w14:paraId="58101C64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="00080263" w:rsidP="00013862" w:rsidRDefault="00080263" w14:paraId="7D1E1AE4" w14:textId="77777777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:rsidR="00080263" w:rsidP="00013862" w:rsidRDefault="00080263" w14:paraId="06FA929F" w14:textId="77777777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:rsidRPr="00B50AB0" w:rsidR="00B50AB0" w:rsidP="00B50AB0" w:rsidRDefault="00B50AB0" w14:paraId="7B619D1E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B50AB0" w:rsidR="00B50AB0" w:rsidP="00B50AB0" w:rsidRDefault="00B50AB0" w14:paraId="6AD57CA2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42735F" w:rsidR="00F75F5B" w:rsidP="00013862" w:rsidRDefault="00F75F5B" w14:paraId="4745415A" w14:textId="77777777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:rsidRPr="003D0EF5" w:rsidR="00287921" w:rsidP="00013862" w:rsidRDefault="00287921" w14:paraId="46E90092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3C7C9F0" w14:textId="117218D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proofErr w:type="gramStart"/>
      <w:r w:rsidRPr="003D0EF5">
        <w:rPr>
          <w:rFonts w:ascii="Montserrat" w:hAnsi="Montserrat"/>
          <w:sz w:val="22"/>
          <w:szCs w:val="22"/>
        </w:rPr>
        <w:t>En relación al</w:t>
      </w:r>
      <w:proofErr w:type="gramEnd"/>
      <w:r w:rsidRPr="003D0EF5">
        <w:rPr>
          <w:rFonts w:ascii="Montserrat" w:hAnsi="Montserrat"/>
          <w:sz w:val="22"/>
          <w:szCs w:val="22"/>
        </w:rPr>
        <w:t xml:space="preserve"> Contrato Marco, convocado por </w:t>
      </w:r>
      <w:r w:rsidRPr="00D96878" w:rsidR="0042735F">
        <w:rPr>
          <w:rFonts w:ascii="Montserrat" w:hAnsi="Montserrat"/>
          <w:lang w:val="es-ES"/>
        </w:rPr>
        <w:t xml:space="preserve">la </w:t>
      </w:r>
      <w:bookmarkStart w:name="_Hlk129093304" w:id="1"/>
      <w:r w:rsidRPr="00D13CBB" w:rsidR="0042735F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Pr="0042735F" w:rsidR="00E63A00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</w:t>
      </w:r>
      <w:r w:rsidR="00753385">
        <w:rPr>
          <w:rFonts w:ascii="Montserrat" w:hAnsi="Montserrat"/>
          <w:b/>
          <w:bCs/>
          <w:sz w:val="22"/>
          <w:szCs w:val="22"/>
        </w:rPr>
        <w:t xml:space="preserve">de </w:t>
      </w:r>
      <w:r w:rsidR="00EB304B">
        <w:rPr>
          <w:rFonts w:ascii="Montserrat" w:hAnsi="Montserrat"/>
          <w:b/>
          <w:bCs/>
          <w:sz w:val="22"/>
          <w:szCs w:val="22"/>
        </w:rPr>
        <w:t>Limpieza y Recolección de Basura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:rsidRPr="003D0EF5" w:rsidR="008746AC" w:rsidP="00013862" w:rsidRDefault="008746AC" w14:paraId="529AE16A" w14:textId="77777777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:rsidR="008746AC" w:rsidP="00013862" w:rsidRDefault="008746AC" w14:paraId="1AC688A3" w14:textId="336A532F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Pr="00D13CBB" w:rsidR="00800B67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Pr="00D13CBB" w:rsidR="00B1293D">
        <w:rPr>
          <w:rFonts w:ascii="Montserrat" w:hAnsi="Montserrat"/>
          <w:sz w:val="22"/>
          <w:szCs w:val="22"/>
        </w:rPr>
        <w:t>70</w:t>
      </w:r>
      <w:r w:rsidRPr="00D13CBB" w:rsidR="00340914">
        <w:rPr>
          <w:rFonts w:ascii="Montserrat" w:hAnsi="Montserrat"/>
          <w:sz w:val="22"/>
          <w:szCs w:val="22"/>
        </w:rPr>
        <w:t xml:space="preserve"> </w:t>
      </w:r>
      <w:r w:rsidRPr="00D13CBB" w:rsidR="00B1293D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</w:t>
      </w:r>
      <w:r w:rsidR="0076641E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.</w:t>
      </w:r>
    </w:p>
    <w:p w:rsidR="00E634E1" w:rsidP="00E634E1" w:rsidRDefault="00E634E1" w14:paraId="4D74829F" w14:textId="77777777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:rsidR="00340914" w:rsidP="00013862" w:rsidRDefault="00C62D24" w14:paraId="09C3EA74" w14:textId="275BF444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Que tengo conocimiento de que </w:t>
      </w:r>
      <w:r w:rsidRPr="0C0E4431" w:rsidR="1931D78D">
        <w:rPr>
          <w:rFonts w:ascii="Montserrat" w:hAnsi="Montserrat"/>
          <w:sz w:val="22"/>
          <w:szCs w:val="22"/>
        </w:rPr>
        <w:t>en caso de que</w:t>
      </w:r>
      <w:r w:rsidRPr="0C0E4431">
        <w:rPr>
          <w:rFonts w:ascii="Montserrat" w:hAnsi="Montserrat"/>
          <w:sz w:val="22"/>
          <w:szCs w:val="22"/>
        </w:rPr>
        <w:t xml:space="preserve"> la oferta entregada por mi representada</w:t>
      </w:r>
      <w:r w:rsidRPr="0C0E4431" w:rsidR="00340914">
        <w:rPr>
          <w:rFonts w:ascii="Montserrat" w:hAnsi="Montserrat"/>
          <w:sz w:val="22"/>
          <w:szCs w:val="22"/>
        </w:rPr>
        <w:t xml:space="preserve"> para el contrato marco</w:t>
      </w:r>
      <w:r w:rsidRPr="0C0E4431">
        <w:rPr>
          <w:rFonts w:ascii="Montserrat" w:hAnsi="Montserrat"/>
          <w:sz w:val="22"/>
          <w:szCs w:val="22"/>
        </w:rPr>
        <w:t>,</w:t>
      </w:r>
      <w:r w:rsidRPr="0C0E4431" w:rsidR="00340914">
        <w:rPr>
          <w:rFonts w:ascii="Montserrat" w:hAnsi="Montserrat"/>
          <w:sz w:val="22"/>
          <w:szCs w:val="22"/>
        </w:rPr>
        <w:t xml:space="preserve"> se encuentre</w:t>
      </w:r>
      <w:r w:rsidRPr="0C0E4431">
        <w:rPr>
          <w:rFonts w:ascii="Montserrat" w:hAnsi="Montserrat"/>
          <w:sz w:val="22"/>
          <w:szCs w:val="22"/>
        </w:rPr>
        <w:t xml:space="preserve"> vinculada a la de alguna otra persona,</w:t>
      </w:r>
      <w:r w:rsidRPr="0C0E4431" w:rsidR="00340914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C0E4431">
        <w:rPr>
          <w:rFonts w:ascii="Montserrat" w:hAnsi="Montserrat"/>
          <w:sz w:val="22"/>
          <w:szCs w:val="22"/>
        </w:rPr>
        <w:t>a</w:t>
      </w:r>
      <w:r w:rsidRPr="0C0E4431" w:rsidR="00340914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C0E4431">
        <w:rPr>
          <w:rFonts w:ascii="Montserrat" w:hAnsi="Montserrat"/>
          <w:sz w:val="22"/>
          <w:szCs w:val="22"/>
        </w:rPr>
        <w:t xml:space="preserve">para </w:t>
      </w:r>
      <w:r w:rsidRPr="0C0E4431" w:rsidR="00340914">
        <w:rPr>
          <w:rFonts w:ascii="Montserrat" w:hAnsi="Montserrat"/>
          <w:sz w:val="22"/>
          <w:szCs w:val="22"/>
        </w:rPr>
        <w:t>las futuras adhesiones.</w:t>
      </w:r>
    </w:p>
    <w:p w:rsidR="00C931CD" w:rsidP="00C931CD" w:rsidRDefault="00C931CD" w14:paraId="284C893F" w14:textId="77777777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:rsidRPr="00C931CD" w:rsidR="00080263" w:rsidP="00C931CD" w:rsidRDefault="00340914" w14:paraId="17935173" w14:textId="32FC37FC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Pr="00C931CD" w:rsidR="006F2DA5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Pr="00C931CD" w:rsidR="006F2DA5">
        <w:rPr>
          <w:rFonts w:ascii="Montserrat" w:hAnsi="Montserrat"/>
          <w:bCs/>
          <w:sz w:val="22"/>
          <w:szCs w:val="22"/>
        </w:rPr>
        <w:t>.</w:t>
      </w:r>
    </w:p>
    <w:p w:rsidR="00080263" w:rsidP="00013862" w:rsidRDefault="00080263" w14:paraId="09A86506" w14:textId="77777777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:rsidR="008746AC" w:rsidP="00013862" w:rsidRDefault="008746AC" w14:paraId="1C384C28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:rsidR="00080263" w:rsidP="00013862" w:rsidRDefault="00080263" w14:paraId="36CE5E1E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:rsidR="00080263" w:rsidP="00013862" w:rsidRDefault="00080263" w14:paraId="25FD7898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:rsidR="00080263" w:rsidP="00013862" w:rsidRDefault="00080263" w14:paraId="080834F1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:rsidRPr="003D0EF5" w:rsidR="00080263" w:rsidP="00013862" w:rsidRDefault="00080263" w14:paraId="3DE3AD3C" w14:textId="77777777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:rsidRPr="00080263" w:rsidR="008746AC" w:rsidP="00013862" w:rsidRDefault="008746AC" w14:paraId="6279ACAA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:rsidR="00080263" w:rsidP="00013862" w:rsidRDefault="008746AC" w14:paraId="70E1D5BD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:rsidR="004649BB" w:rsidP="0042735F" w:rsidRDefault="008746AC" w14:paraId="639CF620" w14:textId="10FC8F2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:rsidRPr="003D0EF5" w:rsidR="008746AC" w:rsidP="00882EC8" w:rsidRDefault="00C931CD" w14:paraId="4A528237" w14:textId="6B3635F0">
      <w:pPr>
        <w:jc w:val="center"/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  <w:r w:rsidR="00882EC8">
        <w:rPr>
          <w:rFonts w:ascii="Montserrat" w:hAnsi="Montserrat"/>
          <w:b/>
          <w:bCs/>
          <w:sz w:val="22"/>
          <w:szCs w:val="22"/>
        </w:rPr>
        <w:t>A</w:t>
      </w:r>
      <w:r w:rsidRPr="003D0EF5" w:rsidR="008746AC">
        <w:rPr>
          <w:rFonts w:ascii="Montserrat" w:hAnsi="Montserrat"/>
          <w:b/>
          <w:sz w:val="22"/>
          <w:szCs w:val="22"/>
        </w:rPr>
        <w:t>nexo C</w:t>
      </w:r>
    </w:p>
    <w:p w:rsidRPr="00682195" w:rsidR="006A5EF6" w:rsidP="00013862" w:rsidRDefault="006A5EF6" w14:paraId="5A5A55DD" w14:textId="77777777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:rsidRPr="00682195" w:rsidR="008746AC" w:rsidP="00013862" w:rsidRDefault="006A7680" w14:paraId="569CEFFA" w14:textId="4E83AE2B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Pr="00682195" w:rsidR="00682195">
        <w:rPr>
          <w:rFonts w:ascii="Montserrat" w:hAnsi="Montserrat"/>
          <w:b/>
          <w:sz w:val="20"/>
          <w:szCs w:val="20"/>
        </w:rPr>
        <w:t xml:space="preserve"> BAJO PROTESTA DE DECIR VERDAD,</w:t>
      </w:r>
      <w:r w:rsidRPr="00682195">
        <w:rPr>
          <w:rFonts w:ascii="Montserrat" w:hAnsi="Montserrat"/>
          <w:b/>
          <w:sz w:val="20"/>
          <w:szCs w:val="20"/>
        </w:rPr>
        <w:t xml:space="preserve"> DE MANIFESTACIÓN DE DECLARACIÓN DE INTEGRIDAD.</w:t>
      </w:r>
    </w:p>
    <w:p w:rsidRPr="003D0EF5" w:rsidR="008746AC" w:rsidP="00013862" w:rsidRDefault="008746AC" w14:paraId="5DAF2ADA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="008746AC" w:rsidP="00013862" w:rsidRDefault="008746AC" w14:paraId="240BCFA7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013862" w:rsidP="00013862" w:rsidRDefault="00013862" w14:paraId="742A0711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F75F5B" w:rsidP="00013862" w:rsidRDefault="00F75F5B" w14:paraId="0B5E095F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F75F5B" w:rsidP="00013862" w:rsidRDefault="00F75F5B" w14:paraId="319A2E18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F75F5B" w:rsidP="00013862" w:rsidRDefault="00F75F5B" w14:paraId="02E72B7C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6277AE" w:rsidR="006277AE" w:rsidP="006277AE" w:rsidRDefault="006277AE" w14:paraId="2CD579C1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6277AE" w:rsidR="006277AE" w:rsidP="006277AE" w:rsidRDefault="006277AE" w14:paraId="14ACA693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3D0EF5" w:rsidR="008746AC" w:rsidP="006277AE" w:rsidRDefault="006277AE" w14:paraId="1EDE0D62" w14:textId="3E7F177D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:rsidRPr="003D0EF5" w:rsidR="008746AC" w:rsidP="00013862" w:rsidRDefault="008746AC" w14:paraId="47B41C01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63A31D11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39EF2B1" w14:textId="3E652C61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>participantes en el proceso para la celebración de</w:t>
      </w:r>
      <w:r w:rsidR="00D87080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</w:t>
      </w:r>
      <w:r w:rsidRPr="00D13CBB" w:rsidR="006277AE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Pr="00D13CBB" w:rsidR="006277AE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EB304B">
        <w:rPr>
          <w:rFonts w:ascii="Montserrat" w:hAnsi="Montserrat"/>
          <w:b/>
          <w:bCs/>
          <w:sz w:val="22"/>
          <w:szCs w:val="22"/>
        </w:rPr>
        <w:t>Limpieza y Recolección de Basura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:rsidRPr="003D0EF5" w:rsidR="008746AC" w:rsidP="00013862" w:rsidRDefault="008746AC" w14:paraId="03D117CB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78A6FA9" w14:textId="36643D32">
      <w:pPr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Pr="0C0E4431" w:rsidR="152E3885">
        <w:rPr>
          <w:rFonts w:ascii="Montserrat" w:hAnsi="Montserrat"/>
          <w:sz w:val="22"/>
          <w:szCs w:val="22"/>
        </w:rPr>
        <w:t>realiza</w:t>
      </w:r>
      <w:r w:rsidRPr="0C0E4431">
        <w:rPr>
          <w:rFonts w:ascii="Montserrat" w:hAnsi="Montserrat"/>
          <w:sz w:val="22"/>
          <w:szCs w:val="22"/>
        </w:rPr>
        <w:t xml:space="preserve"> será sancionada en los términos de Ley.</w:t>
      </w:r>
    </w:p>
    <w:p w:rsidRPr="003D0EF5" w:rsidR="008746AC" w:rsidP="00013862" w:rsidRDefault="008746AC" w14:paraId="64EA609D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E89460C" w14:textId="77777777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:rsidR="008746AC" w:rsidP="00013862" w:rsidRDefault="008746AC" w14:paraId="4350FA20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="003E6DF6" w:rsidP="00013862" w:rsidRDefault="003E6DF6" w14:paraId="14986735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3E6DF6" w:rsidP="00013862" w:rsidRDefault="003E6DF6" w14:paraId="35BC1DF8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CD67209" w14:textId="77777777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:rsidRPr="003D0EF5" w:rsidR="008746AC" w:rsidP="00013862" w:rsidRDefault="008746AC" w14:paraId="19E18CED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CE828C6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1713B79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2003816D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4188FECD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:rsidR="003E6DF6" w:rsidP="00013862" w:rsidRDefault="008746AC" w14:paraId="3FA3CDE6" w14:textId="77777777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:rsidR="00F376CF" w:rsidP="00013862" w:rsidRDefault="008746AC" w14:paraId="0A1EB8B7" w14:textId="77777777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:rsidR="00395517" w:rsidP="00013862" w:rsidRDefault="00395517" w14:paraId="57A0F4E2" w14:textId="77777777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:rsidRPr="003D0EF5" w:rsidR="003E6DF6" w:rsidP="000F63E4" w:rsidRDefault="003E6DF6" w14:paraId="338442C1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="00C931CD" w:rsidRDefault="00C931CD" w14:paraId="3B01934B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="0C0E4431" w:rsidP="0C0E4431" w:rsidRDefault="0C0E4431" w14:paraId="2A4AEC79" w14:textId="473A1118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7401B562" w14:textId="668297A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D</w:t>
      </w:r>
    </w:p>
    <w:p w:rsidRPr="003D0EF5" w:rsidR="002E24A3" w:rsidP="00013862" w:rsidRDefault="002E24A3" w14:paraId="0098778D" w14:textId="77777777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8746AC" w:rsidP="00013862" w:rsidRDefault="006A7680" w14:paraId="742F14F1" w14:textId="22EF28E1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3D0EF5">
        <w:rPr>
          <w:rFonts w:ascii="Montserrat" w:hAnsi="Montserrat"/>
          <w:b/>
          <w:sz w:val="22"/>
          <w:szCs w:val="22"/>
        </w:rPr>
        <w:t xml:space="preserve">FORMATO DE MANIFESTACIÓN DE CUMPLIMIENTO DE NORMAS PARA LA PRESTACIÓN DEL </w:t>
      </w:r>
      <w:r w:rsidR="00EB304B">
        <w:rPr>
          <w:rFonts w:ascii="Montserrat" w:hAnsi="Montserrat"/>
          <w:b/>
          <w:sz w:val="22"/>
          <w:szCs w:val="22"/>
        </w:rPr>
        <w:t>SERVICIO DE LIMPIEZA Y RECOLECCIÓN DE BASURA</w:t>
      </w:r>
    </w:p>
    <w:p w:rsidRPr="003D0EF5" w:rsidR="008746AC" w:rsidP="00013862" w:rsidRDefault="008746AC" w14:paraId="4D434EA6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F75F5B" w:rsidP="00013862" w:rsidRDefault="00F75F5B" w14:paraId="2A2D074E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="003E6DF6" w:rsidP="000F63E4" w:rsidRDefault="00F75F5B" w14:paraId="62FD7C65" w14:textId="2390AF36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3E6DF6" w:rsidP="00013862" w:rsidRDefault="003E6DF6" w14:paraId="319A1A5D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0F63E4" w:rsidR="000F63E4" w:rsidP="000F63E4" w:rsidRDefault="000F63E4" w14:paraId="6398BEA8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0F63E4" w:rsidR="000F63E4" w:rsidP="000F63E4" w:rsidRDefault="000F63E4" w14:paraId="75D713D6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0F63E4" w:rsidR="008746AC" w:rsidP="000F63E4" w:rsidRDefault="000F63E4" w14:paraId="1DE43698" w14:textId="5720ECA8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:rsidR="008746AC" w:rsidP="00013862" w:rsidRDefault="008746AC" w14:paraId="570F176B" w14:textId="77777777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:rsidRPr="003D0EF5" w:rsidR="00013862" w:rsidP="00013862" w:rsidRDefault="00013862" w14:paraId="79025888" w14:textId="77777777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5C2FB8" w14:paraId="6A0B527D" w14:textId="743E79FE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Pr="003D0EF5" w:rsidR="008746AC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 w:rsidR="008746AC">
        <w:rPr>
          <w:rFonts w:ascii="Montserrat" w:hAnsi="Montserrat"/>
          <w:b/>
          <w:bCs/>
          <w:sz w:val="22"/>
          <w:szCs w:val="22"/>
        </w:rPr>
        <w:t xml:space="preserve">ontrato Marco para la prestación del servicio </w:t>
      </w:r>
      <w:r w:rsidR="00EB304B">
        <w:rPr>
          <w:rFonts w:ascii="Montserrat" w:hAnsi="Montserrat"/>
          <w:b/>
          <w:bCs/>
          <w:sz w:val="22"/>
          <w:szCs w:val="22"/>
        </w:rPr>
        <w:t>de limpieza y recolección de basura</w:t>
      </w:r>
      <w:r w:rsidRPr="004A11A9" w:rsidR="008746AC">
        <w:rPr>
          <w:rFonts w:ascii="Montserrat" w:hAnsi="Montserrat"/>
          <w:sz w:val="22"/>
          <w:szCs w:val="22"/>
        </w:rPr>
        <w:t xml:space="preserve">, </w:t>
      </w:r>
      <w:r w:rsidRPr="004A11A9" w:rsidR="008746AC">
        <w:rPr>
          <w:rFonts w:ascii="Montserrat" w:hAnsi="Montserrat"/>
          <w:sz w:val="22"/>
          <w:szCs w:val="22"/>
          <w:lang w:val="es-ES" w:eastAsia="es-ES"/>
        </w:rPr>
        <w:t>en</w:t>
      </w:r>
      <w:r w:rsidRPr="003D0EF5" w:rsidR="008746AC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:rsidRPr="003D0EF5" w:rsidR="008746AC" w:rsidP="00013862" w:rsidRDefault="008746AC" w14:paraId="4F6873A1" w14:textId="77777777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:rsidRPr="003D0EF5" w:rsidR="0022176D" w:rsidP="00013862" w:rsidRDefault="008746AC" w14:paraId="7528C8BE" w14:textId="4B1ED429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Pr="002C0563" w:rsidR="00774B01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</w:t>
      </w:r>
      <w:r w:rsidR="00CF240C">
        <w:rPr>
          <w:rFonts w:ascii="Montserrat" w:hAnsi="Montserrat"/>
          <w:bCs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bCs/>
          <w:sz w:val="22"/>
          <w:szCs w:val="22"/>
        </w:rPr>
        <w:t xml:space="preserve"> (RLAASSP</w:t>
      </w:r>
      <w:r w:rsidR="0076641E">
        <w:rPr>
          <w:rFonts w:ascii="Montserrat" w:hAnsi="Montserrat"/>
          <w:bCs/>
          <w:sz w:val="22"/>
          <w:szCs w:val="22"/>
        </w:rPr>
        <w:t>ES</w:t>
      </w:r>
      <w:r w:rsidRPr="003D0EF5">
        <w:rPr>
          <w:rFonts w:ascii="Montserrat" w:hAnsi="Montserrat"/>
          <w:bCs/>
          <w:sz w:val="22"/>
          <w:szCs w:val="22"/>
        </w:rPr>
        <w:t xml:space="preserve">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Pr="003D0EF5" w:rsidR="0058356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Pr="003D0EF5" w:rsidR="0022176D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:rsidRPr="003D0EF5" w:rsidR="0022176D" w:rsidP="00013862" w:rsidRDefault="0022176D" w14:paraId="38AA1863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p w:rsidRPr="000F63E4" w:rsidR="000F63E4" w:rsidP="000F63E4" w:rsidRDefault="000F63E4" w14:paraId="67320419" w14:textId="77777777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:rsidRPr="003D0EF5" w:rsidR="008746AC" w:rsidP="00013862" w:rsidRDefault="008746AC" w14:paraId="05C48630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5F5CA3B2" w14:textId="77777777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:rsidRPr="003D0EF5" w:rsidR="008746AC" w:rsidP="00013862" w:rsidRDefault="008746AC" w14:paraId="0000CFB7" w14:textId="77777777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3A2D501C" w14:textId="77777777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:rsidRPr="003D0EF5" w:rsidR="008746AC" w:rsidP="002C0563" w:rsidRDefault="008746AC" w14:paraId="428B42F6" w14:textId="77777777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3949F72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:rsidR="003E6DF6" w:rsidP="00013862" w:rsidRDefault="008746AC" w14:paraId="27B5CE94" w14:textId="77777777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:rsidR="008746AC" w:rsidP="00013862" w:rsidRDefault="008746AC" w14:paraId="04C2C87B" w14:textId="77777777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:rsidRPr="003D0EF5" w:rsidR="00FC7395" w:rsidP="00FC7395" w:rsidRDefault="00FC7395" w14:paraId="6B0D6DCC" w14:textId="77777777">
      <w:pPr>
        <w:ind w:right="49"/>
        <w:rPr>
          <w:rFonts w:ascii="Montserrat" w:hAnsi="Montserrat"/>
          <w:sz w:val="22"/>
          <w:szCs w:val="22"/>
        </w:rPr>
      </w:pPr>
    </w:p>
    <w:p w:rsidR="00C931CD" w:rsidRDefault="00C931CD" w14:paraId="2A651A92" w14:textId="77777777">
      <w:pPr>
        <w:rPr>
          <w:rFonts w:ascii="Montserrat" w:hAnsi="Montserrat" w:eastAsia="Times New Roman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="0C0E4431" w:rsidP="0C0E4431" w:rsidRDefault="0C0E4431" w14:paraId="2CEC49FA" w14:textId="04C24A96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317B9D73" w14:textId="26C68EE8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Anexo E</w:t>
      </w:r>
    </w:p>
    <w:p w:rsidRPr="003D0EF5" w:rsidR="002E24A3" w:rsidP="00013862" w:rsidRDefault="002E24A3" w14:paraId="6E5419D2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6A7680" w14:paraId="2B6F6D59" w14:textId="0042EF23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MANIFESTACIÓN </w:t>
      </w:r>
      <w:r w:rsidR="00682195">
        <w:rPr>
          <w:rFonts w:ascii="Montserrat" w:hAnsi="Montserrat"/>
          <w:b/>
          <w:bCs/>
          <w:sz w:val="22"/>
          <w:szCs w:val="22"/>
        </w:rPr>
        <w:t>BAJO PROTESTA DE DECIR VERDAD DE ESTRATIFICACIÓN</w:t>
      </w:r>
      <w:r w:rsidRPr="003D0EF5">
        <w:rPr>
          <w:rFonts w:ascii="Montserrat" w:hAnsi="Montserrat"/>
          <w:b/>
          <w:bCs/>
          <w:sz w:val="22"/>
          <w:szCs w:val="22"/>
        </w:rPr>
        <w:t xml:space="preserve"> DE LA PERSONA FÍSICA O MORAL</w:t>
      </w:r>
    </w:p>
    <w:p w:rsidRPr="003D0EF5" w:rsidR="008746AC" w:rsidP="00013862" w:rsidRDefault="008746AC" w14:paraId="6CC2C413" w14:textId="77777777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:rsidRPr="003D0EF5" w:rsidR="003D7BBF" w:rsidP="00013862" w:rsidRDefault="003D7BBF" w14:paraId="06E8F774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3D7BBF" w:rsidP="00013862" w:rsidRDefault="003D7BBF" w14:paraId="3269DC02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013862" w:rsidP="00013862" w:rsidRDefault="00013862" w14:paraId="3F9EDE4F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2C0563" w:rsidR="002C0563" w:rsidP="003A02CE" w:rsidRDefault="002C0563" w14:paraId="5950512E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2C0563" w:rsidR="002C0563" w:rsidP="003A02CE" w:rsidRDefault="002C0563" w14:paraId="79472D45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:rsidRPr="002C0563" w:rsidR="002C0563" w:rsidP="003A02CE" w:rsidRDefault="002C0563" w14:paraId="3AA0AEEC" w14:textId="77777777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:rsidRPr="003D0EF5" w:rsidR="008746AC" w:rsidP="003A02CE" w:rsidRDefault="008746AC" w14:paraId="24A1D90F" w14:textId="77777777">
      <w:pPr>
        <w:ind w:right="-365"/>
        <w:jc w:val="both"/>
        <w:rPr>
          <w:rFonts w:ascii="Montserrat" w:hAnsi="Montserrat"/>
          <w:sz w:val="22"/>
          <w:szCs w:val="22"/>
        </w:rPr>
      </w:pPr>
    </w:p>
    <w:p w:rsidRPr="003D0EF5" w:rsidR="008746AC" w:rsidP="003A02CE" w:rsidRDefault="008131E5" w14:paraId="7010DF4D" w14:textId="4EB0FEB6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Pr="003D0EF5" w:rsidR="008746AC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 w:rsidR="008746AC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Pr="003D0EF5" w:rsidR="008746AC">
        <w:rPr>
          <w:rFonts w:ascii="Montserrat" w:hAnsi="Montserrat"/>
          <w:sz w:val="22"/>
          <w:szCs w:val="22"/>
        </w:rPr>
        <w:t xml:space="preserve"> </w:t>
      </w:r>
      <w:r w:rsidRPr="002C0563" w:rsidR="002C0563">
        <w:rPr>
          <w:rFonts w:ascii="Montserrat" w:hAnsi="Montserrat"/>
          <w:b/>
          <w:bCs/>
          <w:sz w:val="22"/>
          <w:szCs w:val="22"/>
        </w:rPr>
        <w:t>S</w:t>
      </w:r>
      <w:r w:rsidRPr="002C0563" w:rsidR="008746AC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EB304B">
        <w:rPr>
          <w:rFonts w:ascii="Montserrat" w:hAnsi="Montserrat"/>
          <w:b/>
          <w:bCs/>
          <w:sz w:val="22"/>
          <w:szCs w:val="22"/>
        </w:rPr>
        <w:t>Limpieza y Recolección de Basura</w:t>
      </w:r>
      <w:r w:rsidRPr="004A11A9" w:rsidR="008746AC">
        <w:rPr>
          <w:rFonts w:ascii="Montserrat" w:hAnsi="Montserrat"/>
          <w:sz w:val="22"/>
          <w:szCs w:val="22"/>
        </w:rPr>
        <w:t>, en</w:t>
      </w:r>
      <w:r w:rsidRPr="003D0EF5" w:rsidR="008746AC">
        <w:rPr>
          <w:rFonts w:ascii="Montserrat" w:hAnsi="Montserrat"/>
          <w:sz w:val="22"/>
          <w:szCs w:val="22"/>
        </w:rPr>
        <w:t xml:space="preserve"> el que mi representada, la empresa________</w:t>
      </w:r>
      <w:proofErr w:type="gramStart"/>
      <w:r w:rsidRPr="003D0EF5" w:rsidR="008746AC">
        <w:rPr>
          <w:rFonts w:ascii="Montserrat" w:hAnsi="Montserrat"/>
          <w:sz w:val="22"/>
          <w:szCs w:val="22"/>
        </w:rPr>
        <w:t>_(</w:t>
      </w:r>
      <w:proofErr w:type="gramEnd"/>
      <w:r w:rsidRPr="003D0EF5" w:rsidR="008746AC">
        <w:rPr>
          <w:rFonts w:ascii="Montserrat" w:hAnsi="Montserrat"/>
          <w:b/>
          <w:sz w:val="22"/>
          <w:szCs w:val="22"/>
        </w:rPr>
        <w:t>1</w:t>
      </w:r>
      <w:r w:rsidRPr="003D0EF5" w:rsidR="008746AC">
        <w:rPr>
          <w:rFonts w:ascii="Montserrat" w:hAnsi="Montserrat"/>
          <w:sz w:val="22"/>
          <w:szCs w:val="22"/>
        </w:rPr>
        <w:t>)________, participa a través de la presente proposición.</w:t>
      </w:r>
    </w:p>
    <w:p w:rsidRPr="003D0EF5" w:rsidR="008746AC" w:rsidP="003A02CE" w:rsidRDefault="008746AC" w14:paraId="5253786B" w14:textId="77777777">
      <w:pPr>
        <w:ind w:right="-365"/>
        <w:jc w:val="both"/>
        <w:rPr>
          <w:rFonts w:ascii="Montserrat" w:hAnsi="Montserrat"/>
          <w:sz w:val="22"/>
          <w:szCs w:val="22"/>
        </w:rPr>
      </w:pPr>
    </w:p>
    <w:p w:rsidRPr="003D0EF5" w:rsidR="008746AC" w:rsidP="003A02CE" w:rsidRDefault="008746AC" w14:paraId="673F8CFE" w14:textId="0C673D79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</w:t>
      </w:r>
      <w:r w:rsidR="00CF240C">
        <w:rPr>
          <w:rFonts w:ascii="Montserrat" w:hAnsi="Montserrat"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sz w:val="22"/>
          <w:szCs w:val="22"/>
        </w:rPr>
        <w:t xml:space="preserve">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:rsidRPr="003D0EF5" w:rsidR="008746AC" w:rsidP="003A02CE" w:rsidRDefault="008746AC" w14:paraId="0C10CA3D" w14:textId="77777777">
      <w:pPr>
        <w:ind w:right="-365"/>
        <w:jc w:val="both"/>
        <w:rPr>
          <w:rFonts w:ascii="Montserrat" w:hAnsi="Montserrat"/>
          <w:sz w:val="22"/>
          <w:szCs w:val="22"/>
        </w:rPr>
      </w:pPr>
    </w:p>
    <w:p w:rsidRPr="003D0EF5" w:rsidR="008746AC" w:rsidP="003A02CE" w:rsidRDefault="008746AC" w14:paraId="7B2B3117" w14:textId="20CAE8BF">
      <w:pPr>
        <w:ind w:right="-365"/>
        <w:jc w:val="both"/>
        <w:rPr>
          <w:rFonts w:ascii="Montserrat" w:hAnsi="Montserrat"/>
          <w:sz w:val="22"/>
          <w:szCs w:val="22"/>
        </w:rPr>
      </w:pPr>
      <w:bookmarkStart w:name="_Hlk129605852" w:id="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Pr="002C0563" w:rsid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:rsidRPr="003D0EF5" w:rsidR="00C8182D" w:rsidP="00013862" w:rsidRDefault="00C8182D" w14:paraId="430742A1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:rsidRPr="003D0EF5" w:rsidR="008746AC" w:rsidP="00013862" w:rsidRDefault="008746AC" w14:paraId="0893FD53" w14:textId="77777777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:rsidRPr="003D0EF5" w:rsidR="008746AC" w:rsidP="00013862" w:rsidRDefault="008746AC" w14:paraId="3069FCAB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6D0F09B4" w14:textId="77777777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:rsidR="008746AC" w:rsidP="00013862" w:rsidRDefault="008746AC" w14:paraId="74F43992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2189CF5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:rsidR="003E6DF6" w:rsidP="00013862" w:rsidRDefault="008746AC" w14:paraId="354A5532" w14:textId="77777777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:rsidR="003E6DF6" w:rsidP="00FC7395" w:rsidRDefault="008746AC" w14:paraId="62E58A60" w14:textId="7D3A222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:rsidR="003E6DF6" w:rsidP="00013862" w:rsidRDefault="003E6DF6" w14:paraId="1AFA611D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Pr="003D0EF5" w:rsidR="003E6DF6" w:rsidP="00013862" w:rsidRDefault="003E6DF6" w14:paraId="126C6004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="0C0E4431" w:rsidP="0C0E4431" w:rsidRDefault="0C0E4431" w14:paraId="2E1611CB" w14:textId="1ABEE02F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26558BE0" w14:textId="54FA8C4B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637F6744" w14:textId="0957EB9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79542A16" w14:textId="463EF85A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17B4522E" w14:textId="34A079F2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2A7424DE" w14:textId="771C01FF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3C172F2D" w14:textId="0933FCAC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3FA31145" w14:textId="742FFCE6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02C2A944" w14:textId="5C53A7D4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0EB304B" w:rsidRDefault="0C0E4431" w14:paraId="042E95BB" w14:textId="285F1A82">
      <w:pPr>
        <w:ind w:right="49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6D47A54E" w14:textId="6C37C00E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62AC420F" w14:textId="77777777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:rsidRPr="003D0EF5" w:rsidR="008746AC" w:rsidP="00013862" w:rsidRDefault="008746AC" w14:paraId="056F13AB" w14:textId="77777777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:rsidRPr="003D0EF5" w:rsidR="008746AC" w:rsidP="00013862" w:rsidRDefault="008746AC" w14:paraId="11522EE9" w14:textId="77777777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:rsidRPr="003D0EF5" w:rsidR="008746AC" w:rsidP="00013862" w:rsidRDefault="008746AC" w14:paraId="18DE656E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:rsidRPr="003D0EF5" w:rsidR="008746AC" w:rsidP="00013862" w:rsidRDefault="008746AC" w14:paraId="26E5FD10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:rsidRPr="003D0EF5" w:rsidR="008746AC" w:rsidP="00013862" w:rsidRDefault="008746AC" w14:paraId="602A08F5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w:history="1" r:id="rId8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:rsidRPr="003D0EF5" w:rsidR="008746AC" w:rsidP="00013862" w:rsidRDefault="008746AC" w14:paraId="47A6770B" w14:textId="77777777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:rsidRPr="003D0EF5" w:rsidR="008746AC" w:rsidP="00013862" w:rsidRDefault="008746AC" w14:paraId="5831CB3E" w14:textId="77777777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:rsidRPr="003D0EF5" w:rsidR="008746AC" w:rsidP="00013862" w:rsidRDefault="008746AC" w14:paraId="094EF918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:rsidRPr="003D0EF5" w:rsidR="008746AC" w:rsidP="00013862" w:rsidRDefault="008746AC" w14:paraId="35B6D2F4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:rsidR="00C92C08" w:rsidP="00013862" w:rsidRDefault="00C92C08" w14:paraId="4B8A51A2" w14:textId="77777777">
      <w:pPr>
        <w:ind w:right="49"/>
        <w:rPr>
          <w:rFonts w:ascii="Montserrat" w:hAnsi="Montserrat"/>
          <w:b/>
          <w:sz w:val="22"/>
          <w:szCs w:val="22"/>
        </w:rPr>
      </w:pPr>
    </w:p>
    <w:p w:rsidRPr="003D0EF5" w:rsidR="00C92C08" w:rsidP="00013862" w:rsidRDefault="00C92C08" w14:paraId="1FB0E3CC" w14:textId="77777777">
      <w:pPr>
        <w:ind w:right="49"/>
        <w:rPr>
          <w:rFonts w:ascii="Montserrat" w:hAnsi="Montserrat"/>
          <w:b/>
          <w:sz w:val="22"/>
          <w:szCs w:val="22"/>
        </w:rPr>
      </w:pPr>
    </w:p>
    <w:p w:rsidRPr="00EB304B" w:rsidR="008746AC" w:rsidP="00EB304B" w:rsidRDefault="00C931CD" w14:paraId="6E284506" w14:textId="77285B2A">
      <w:pPr>
        <w:rPr>
          <w:rFonts w:ascii="Montserrat" w:hAnsi="Montserrat" w:eastAsia="Times New Roman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Pr="003D0EF5" w:rsidR="008746AC" w:rsidP="00013862" w:rsidRDefault="008746AC" w14:paraId="601FD5D6" w14:textId="76AB8C8D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t>Anexo F</w:t>
      </w:r>
    </w:p>
    <w:p w:rsidR="002E24A3" w:rsidP="00013862" w:rsidRDefault="002E24A3" w14:paraId="405B4C95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E634E1" w:rsidP="00013862" w:rsidRDefault="00E634E1" w14:paraId="0995C1CE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006AFA" w:rsidP="00013862" w:rsidRDefault="006A7680" w14:paraId="5138AEDD" w14:textId="7FE5A62E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  <w:r w:rsidR="00682195">
        <w:rPr>
          <w:rFonts w:ascii="Montserrat" w:hAnsi="Montserrat"/>
          <w:b/>
          <w:sz w:val="20"/>
          <w:szCs w:val="19"/>
          <w:lang w:val="es-ES"/>
        </w:rPr>
        <w:t>DE RESPUESTA</w:t>
      </w:r>
    </w:p>
    <w:p w:rsidRPr="003D0EF5" w:rsidR="00006AFA" w:rsidP="00013862" w:rsidRDefault="00006AFA" w14:paraId="06992284" w14:textId="77777777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:rsidR="003D7BBF" w:rsidP="00013862" w:rsidRDefault="003D7BBF" w14:paraId="3BCDC758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3E6DF6" w:rsidP="00013862" w:rsidRDefault="003E6DF6" w14:paraId="606546F2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3D7BBF" w:rsidP="00013862" w:rsidRDefault="003D7BBF" w14:paraId="285F92CC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3D7BBF" w:rsidP="00013862" w:rsidRDefault="003D7BBF" w14:paraId="758F70A0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="003E6DF6" w:rsidP="00013862" w:rsidRDefault="003E6DF6" w14:paraId="1AE0A622" w14:textId="77777777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:rsidRPr="002C0563" w:rsidR="002C0563" w:rsidP="002C0563" w:rsidRDefault="002C0563" w14:paraId="13487935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name="_Hlk129605919" w:id="3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2C0563" w:rsidR="002C0563" w:rsidP="002C0563" w:rsidRDefault="002C0563" w14:paraId="5E5E9130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2C0563" w:rsidR="00006AFA" w:rsidP="002C0563" w:rsidRDefault="002C0563" w14:paraId="6A730DC6" w14:textId="6CF4BB59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:rsidRPr="003D0EF5" w:rsidR="00006AFA" w:rsidP="00013862" w:rsidRDefault="00006AFA" w14:paraId="5AE45CD0" w14:textId="77777777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:rsidRPr="00D13CBB" w:rsidR="00006AFA" w:rsidP="00013862" w:rsidRDefault="00006AFA" w14:paraId="05C98962" w14:textId="354048B0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Pr="00AB4759" w:rsidR="006A439E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="00D87080">
        <w:rPr>
          <w:rFonts w:ascii="Montserrat" w:hAnsi="Montserrat"/>
          <w:b/>
          <w:bCs/>
          <w:sz w:val="22"/>
          <w:szCs w:val="19"/>
          <w:lang w:val="es-ES"/>
        </w:rPr>
        <w:t>C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Pr="00D13CBB" w:rsidR="006A439E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Pr="00D13CBB" w:rsidR="000E18BC">
        <w:rPr>
          <w:rFonts w:ascii="Montserrat" w:hAnsi="Montserrat"/>
          <w:b/>
          <w:bCs/>
          <w:sz w:val="22"/>
          <w:szCs w:val="19"/>
          <w:lang w:val="es-ES"/>
        </w:rPr>
        <w:t xml:space="preserve">servicio </w:t>
      </w:r>
      <w:r w:rsidR="00EB304B">
        <w:rPr>
          <w:rFonts w:ascii="Montserrat" w:hAnsi="Montserrat"/>
          <w:b/>
          <w:bCs/>
          <w:sz w:val="22"/>
          <w:szCs w:val="19"/>
          <w:lang w:val="es-ES"/>
        </w:rPr>
        <w:t>de limpieza y recolección de basura</w:t>
      </w:r>
      <w:r w:rsidRPr="00D13CBB" w:rsidR="006A439E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:rsidRPr="00D13CBB" w:rsidR="00006AFA" w:rsidP="00013862" w:rsidRDefault="00006AFA" w14:paraId="1FA824B5" w14:textId="77777777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:rsidRPr="00AB4759" w:rsidR="00006AFA" w:rsidP="00013862" w:rsidRDefault="00006AFA" w14:paraId="1094FEC3" w14:textId="77777777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:rsidRPr="00AB4759" w:rsidR="00006AFA" w:rsidP="00013862" w:rsidRDefault="00006AFA" w14:paraId="37D78ADE" w14:textId="77777777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:rsidRPr="00AB4759" w:rsidR="00006AFA" w:rsidP="00013862" w:rsidRDefault="00006AFA" w14:paraId="62F7376B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:rsidRPr="00AB4759" w:rsidR="00006AFA" w:rsidP="00FC7395" w:rsidRDefault="00006AFA" w14:paraId="038D6B41" w14:textId="77777777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:rsidRPr="00AB4759" w:rsidR="00006AFA" w:rsidP="00013862" w:rsidRDefault="00006AFA" w14:paraId="63583D81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:rsidRPr="00AB4759" w:rsidR="00612A6E" w:rsidP="00013862" w:rsidRDefault="00612A6E" w14:paraId="4B3C741A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_______________________________________________________</w:t>
      </w:r>
    </w:p>
    <w:p w:rsidR="003E6DF6" w:rsidP="00013862" w:rsidRDefault="00612A6E" w14:paraId="693ED50C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Nombre y firma de la persona física o del Apoderado o</w:t>
      </w:r>
    </w:p>
    <w:p w:rsidRPr="00AB4759" w:rsidR="000C1B48" w:rsidP="00013862" w:rsidRDefault="00612A6E" w14:paraId="2A8011C4" w14:textId="77777777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Represen</w:t>
      </w:r>
      <w:r w:rsidRPr="00AB4759" w:rsidR="00EE2ED0">
        <w:rPr>
          <w:rFonts w:ascii="Montserrat" w:hAnsi="Montserrat" w:eastAsiaTheme="minorHAnsi" w:cstheme="minorBidi"/>
          <w:sz w:val="22"/>
          <w:szCs w:val="19"/>
          <w:lang w:val="es-ES"/>
        </w:rPr>
        <w:t>tante Legal de la persona moral</w:t>
      </w:r>
    </w:p>
    <w:p w:rsidRPr="00AB4759" w:rsidR="00006AFA" w:rsidP="00013862" w:rsidRDefault="00006AFA" w14:paraId="0E364EF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:rsidR="00311008" w:rsidP="00FC7395" w:rsidRDefault="00311008" w14:paraId="1FF5938B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="00531B96" w:rsidP="00013862" w:rsidRDefault="00531B96" w14:paraId="2B2A0DC5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C931CD" w:rsidRDefault="00C931CD" w14:paraId="004D6CF3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:rsidR="00C931CD" w:rsidP="00013862" w:rsidRDefault="00C931CD" w14:paraId="3FAFB47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C931CD" w:rsidP="00013862" w:rsidRDefault="00C931CD" w14:paraId="0C6598E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A971B3" w:rsidP="00013862" w:rsidRDefault="00A971B3" w14:paraId="075F02FB" w14:textId="699E729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:rsidRPr="003D0EF5" w:rsidR="00A971B3" w:rsidP="00013862" w:rsidRDefault="00A971B3" w14:paraId="63020470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E7188E" w:rsidP="00013862" w:rsidRDefault="006A7680" w14:paraId="5F7131CC" w14:textId="6BA4D8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:rsidR="004036D8" w:rsidP="00013862" w:rsidRDefault="004036D8" w14:paraId="2E19E2A2" w14:textId="32181CB8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4036D8" w:rsidP="00013862" w:rsidRDefault="004036D8" w14:paraId="62129DB4" w14:textId="7839090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SERVICIO DE </w:t>
      </w:r>
      <w:r w:rsidR="00EB304B">
        <w:rPr>
          <w:rFonts w:ascii="Montserrat" w:hAnsi="Montserrat"/>
          <w:b/>
          <w:bCs/>
          <w:sz w:val="22"/>
          <w:szCs w:val="22"/>
        </w:rPr>
        <w:t>LIMPIEZA Y RECOLECCIÓN DE BASURA</w:t>
      </w:r>
      <w:r w:rsidR="006E057E">
        <w:rPr>
          <w:rFonts w:ascii="Montserrat" w:hAnsi="Montserrat"/>
          <w:b/>
          <w:bCs/>
          <w:sz w:val="22"/>
          <w:szCs w:val="22"/>
        </w:rPr>
        <w:t xml:space="preserve"> </w:t>
      </w:r>
    </w:p>
    <w:p w:rsidR="004036D8" w:rsidP="00013862" w:rsidRDefault="004036D8" w14:paraId="12CBC7E9" w14:textId="2EC0FEC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4036D8" w:rsidP="004036D8" w:rsidRDefault="004036D8" w14:paraId="7E06039D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4036D8" w:rsidP="004036D8" w:rsidRDefault="004036D8" w14:paraId="47C58BCE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4036D8" w:rsidP="004036D8" w:rsidRDefault="004036D8" w14:paraId="5EACF289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="004036D8" w:rsidP="00013862" w:rsidRDefault="004036D8" w14:paraId="4300A364" w14:textId="0A89008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A02CE" w:rsidR="004036D8" w:rsidP="00013862" w:rsidRDefault="004036D8" w14:paraId="44E53226" w14:textId="27C1BB1E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441D21F" w:rsidP="0441D21F" w:rsidRDefault="0441D21F" w14:paraId="177C2407" w14:textId="6318AD0E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441D21F" w:rsidP="0441D21F" w:rsidRDefault="0441D21F" w14:paraId="0A684120" w14:textId="04F79B3F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Pr="003A02CE" w:rsidR="003A02CE" w:rsidP="00013862" w:rsidRDefault="003A02CE" w14:paraId="55403258" w14:textId="77777777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tbl>
      <w:tblPr>
        <w:tblW w:w="98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07"/>
        <w:gridCol w:w="1292"/>
        <w:gridCol w:w="941"/>
        <w:gridCol w:w="1442"/>
        <w:gridCol w:w="3338"/>
        <w:gridCol w:w="1531"/>
      </w:tblGrid>
      <w:tr w:rsidRPr="007C414F" w:rsidR="00EB304B" w:rsidTr="00FC3279" w14:paraId="4573C9BB" w14:textId="77777777">
        <w:trPr>
          <w:trHeight w:val="320"/>
        </w:trPr>
        <w:tc>
          <w:tcPr>
            <w:tcW w:w="9851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  <w:hideMark/>
          </w:tcPr>
          <w:p w:rsidRPr="007C414F" w:rsidR="00EB304B" w:rsidP="00FC3279" w:rsidRDefault="00EB304B" w14:paraId="4E08DF85" w14:textId="77777777">
            <w:pPr>
              <w:jc w:val="center"/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</w:pPr>
            <w:r w:rsidRPr="007C414F"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  <w:t>PARTIDA 1</w:t>
            </w:r>
          </w:p>
        </w:tc>
      </w:tr>
      <w:tr w:rsidRPr="007C414F" w:rsidR="00EB304B" w:rsidTr="00FC3279" w14:paraId="0659BB5C" w14:textId="77777777">
        <w:trPr>
          <w:trHeight w:val="336"/>
        </w:trPr>
        <w:tc>
          <w:tcPr>
            <w:tcW w:w="9851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  <w:hideMark/>
          </w:tcPr>
          <w:p w:rsidRPr="007C414F" w:rsidR="00EB304B" w:rsidP="00FC3279" w:rsidRDefault="00EB304B" w14:paraId="060EF1AA" w14:textId="77777777">
            <w:pPr>
              <w:jc w:val="center"/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</w:pPr>
            <w:r w:rsidRPr="007C414F"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  <w:t>SERVICIO DE LIMPIEZA</w:t>
            </w:r>
          </w:p>
        </w:tc>
      </w:tr>
      <w:tr w:rsidRPr="007C414F" w:rsidR="00EB304B" w:rsidTr="00FC3279" w14:paraId="2FB01A2D" w14:textId="77777777">
        <w:trPr>
          <w:trHeight w:val="741"/>
        </w:trPr>
        <w:tc>
          <w:tcPr>
            <w:tcW w:w="1307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  <w:hideMark/>
          </w:tcPr>
          <w:p w:rsidRPr="0020521A" w:rsidR="00EB304B" w:rsidP="00FC3279" w:rsidRDefault="00EB304B" w14:paraId="3B757F88" w14:textId="77777777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SUBPARTIDA</w:t>
            </w:r>
          </w:p>
        </w:tc>
        <w:tc>
          <w:tcPr>
            <w:tcW w:w="129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  <w:hideMark/>
          </w:tcPr>
          <w:p w:rsidRPr="0020521A" w:rsidR="00EB304B" w:rsidP="00FC3279" w:rsidRDefault="00EB304B" w14:paraId="25AA4658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CANTIDAD DE ELEMETOS</w:t>
            </w:r>
          </w:p>
        </w:tc>
        <w:tc>
          <w:tcPr>
            <w:tcW w:w="941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  <w:hideMark/>
          </w:tcPr>
          <w:p w:rsidRPr="0020521A" w:rsidR="00EB304B" w:rsidP="00FC3279" w:rsidRDefault="00EB304B" w14:paraId="105971D1" w14:textId="77777777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PERIODO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  <w:hideMark/>
          </w:tcPr>
          <w:p w:rsidRPr="0020521A" w:rsidR="00EB304B" w:rsidP="00FC3279" w:rsidRDefault="00EB304B" w14:paraId="52701C37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DÍAS LABORALES</w:t>
            </w:r>
          </w:p>
        </w:tc>
        <w:tc>
          <w:tcPr>
            <w:tcW w:w="3338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  <w:hideMark/>
          </w:tcPr>
          <w:p w:rsidRPr="0020521A" w:rsidR="00EB304B" w:rsidP="00FC3279" w:rsidRDefault="00EB304B" w14:paraId="31F75A26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DESCRIPCIÓN</w:t>
            </w:r>
          </w:p>
        </w:tc>
        <w:tc>
          <w:tcPr>
            <w:tcW w:w="152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  <w:hideMark/>
          </w:tcPr>
          <w:p w:rsidRPr="0020521A" w:rsidR="00EB304B" w:rsidP="00FC3279" w:rsidRDefault="00EB304B" w14:paraId="794A3A6B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PRECIO SIN I.V.A              POR ELEMENTO</w:t>
            </w:r>
          </w:p>
        </w:tc>
      </w:tr>
      <w:tr w:rsidRPr="007C414F" w:rsidR="00EB304B" w:rsidTr="00FC3279" w14:paraId="2695E80B" w14:textId="77777777">
        <w:trPr>
          <w:trHeight w:val="544"/>
        </w:trPr>
        <w:tc>
          <w:tcPr>
            <w:tcW w:w="1307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11E8FB3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A</w:t>
            </w:r>
          </w:p>
        </w:tc>
        <w:tc>
          <w:tcPr>
            <w:tcW w:w="12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31F9BEF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5520426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51A145F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3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3306AE1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CON INSUMOS</w:t>
            </w:r>
          </w:p>
        </w:tc>
        <w:tc>
          <w:tcPr>
            <w:tcW w:w="1528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22515E2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  <w:tr w:rsidRPr="007C414F" w:rsidR="00EB304B" w:rsidTr="00FC3279" w14:paraId="53FE1130" w14:textId="77777777">
        <w:trPr>
          <w:trHeight w:val="544"/>
        </w:trPr>
        <w:tc>
          <w:tcPr>
            <w:tcW w:w="1307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5FF3BAB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B</w:t>
            </w:r>
          </w:p>
        </w:tc>
        <w:tc>
          <w:tcPr>
            <w:tcW w:w="12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244F250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0B4D0F09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26467F4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3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798E54D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SIN INSUMOS</w:t>
            </w:r>
          </w:p>
        </w:tc>
        <w:tc>
          <w:tcPr>
            <w:tcW w:w="1528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6459617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  <w:tr w:rsidRPr="007C414F" w:rsidR="00EB304B" w:rsidTr="00FC3279" w14:paraId="3D1953CE" w14:textId="77777777">
        <w:trPr>
          <w:trHeight w:val="544"/>
        </w:trPr>
        <w:tc>
          <w:tcPr>
            <w:tcW w:w="1307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54E6464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C</w:t>
            </w:r>
          </w:p>
        </w:tc>
        <w:tc>
          <w:tcPr>
            <w:tcW w:w="129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2123554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638B812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79E762E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3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3CCA23A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CON INSUMOS/FRONTERA</w:t>
            </w:r>
          </w:p>
        </w:tc>
        <w:tc>
          <w:tcPr>
            <w:tcW w:w="1528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31C7126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  <w:tr w:rsidRPr="007C414F" w:rsidR="00EB304B" w:rsidTr="00FC3279" w14:paraId="4C8A59EB" w14:textId="77777777">
        <w:trPr>
          <w:trHeight w:val="560"/>
        </w:trPr>
        <w:tc>
          <w:tcPr>
            <w:tcW w:w="1307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0FB0D8A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D</w:t>
            </w:r>
          </w:p>
        </w:tc>
        <w:tc>
          <w:tcPr>
            <w:tcW w:w="129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0E738DA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41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020F02F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14F24EEC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38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2ECA714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SIN INSUMOS/FRONTERA</w:t>
            </w:r>
          </w:p>
        </w:tc>
        <w:tc>
          <w:tcPr>
            <w:tcW w:w="152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276799F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</w:tbl>
    <w:p w:rsidR="003A02CE" w:rsidP="00013862" w:rsidRDefault="003A02CE" w14:paraId="4E9C0BED" w14:textId="77777777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:rsidR="00EB304B" w:rsidP="00013862" w:rsidRDefault="00EB304B" w14:paraId="77C6E366" w14:textId="77777777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441D21F" w:rsidP="0441D21F" w:rsidRDefault="0441D21F" w14:paraId="7ED3430D" w14:textId="01FD7666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441D21F" w:rsidP="0441D21F" w:rsidRDefault="0441D21F" w14:paraId="07263721" w14:textId="5828968D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tbl>
      <w:tblPr>
        <w:tblW w:w="100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7"/>
        <w:gridCol w:w="1311"/>
        <w:gridCol w:w="955"/>
        <w:gridCol w:w="1464"/>
        <w:gridCol w:w="3388"/>
        <w:gridCol w:w="1555"/>
      </w:tblGrid>
      <w:tr w:rsidRPr="007C414F" w:rsidR="00EB304B" w:rsidTr="00FC3279" w14:paraId="31590D27" w14:textId="77777777">
        <w:trPr>
          <w:trHeight w:val="315"/>
        </w:trPr>
        <w:tc>
          <w:tcPr>
            <w:tcW w:w="10000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  <w:hideMark/>
          </w:tcPr>
          <w:p w:rsidRPr="007C414F" w:rsidR="00EB304B" w:rsidP="00FC3279" w:rsidRDefault="00EB304B" w14:paraId="53063CD8" w14:textId="77777777">
            <w:pPr>
              <w:jc w:val="center"/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</w:pPr>
            <w:r w:rsidRPr="007C414F"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  <w:t xml:space="preserve">PARTIDA </w:t>
            </w:r>
            <w:r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  <w:t>2</w:t>
            </w:r>
          </w:p>
        </w:tc>
      </w:tr>
      <w:tr w:rsidRPr="007C414F" w:rsidR="00EB304B" w:rsidTr="00FC3279" w14:paraId="634D10FF" w14:textId="77777777">
        <w:trPr>
          <w:trHeight w:val="331"/>
        </w:trPr>
        <w:tc>
          <w:tcPr>
            <w:tcW w:w="10000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  <w:hideMark/>
          </w:tcPr>
          <w:p w:rsidRPr="007C414F" w:rsidR="00EB304B" w:rsidP="00FC3279" w:rsidRDefault="00EB304B" w14:paraId="405A4D1C" w14:textId="77777777">
            <w:pPr>
              <w:jc w:val="center"/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</w:pPr>
            <w:r w:rsidRPr="007C414F"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  <w:t>SERVICIO DE LIMPI</w:t>
            </w:r>
            <w:r>
              <w:rPr>
                <w:rFonts w:ascii="Arial" w:hAnsi="Arial" w:eastAsia="Times New Roman" w:cs="Arial"/>
                <w:b/>
                <w:bCs/>
                <w:color w:val="FFFFFF"/>
                <w:lang w:eastAsia="es-MX"/>
              </w:rPr>
              <w:t>EZA EZPECIALIZADO</w:t>
            </w:r>
          </w:p>
        </w:tc>
      </w:tr>
      <w:tr w:rsidRPr="007C414F" w:rsidR="00EB304B" w:rsidTr="00FC3279" w14:paraId="2A19975A" w14:textId="77777777">
        <w:trPr>
          <w:trHeight w:val="773"/>
        </w:trPr>
        <w:tc>
          <w:tcPr>
            <w:tcW w:w="1327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  <w:hideMark/>
          </w:tcPr>
          <w:p w:rsidRPr="0020521A" w:rsidR="00EB304B" w:rsidP="00FC3279" w:rsidRDefault="00EB304B" w14:paraId="1E920112" w14:textId="77777777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SUBPARTIDA</w:t>
            </w:r>
          </w:p>
        </w:tc>
        <w:tc>
          <w:tcPr>
            <w:tcW w:w="1311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  <w:hideMark/>
          </w:tcPr>
          <w:p w:rsidRPr="0020521A" w:rsidR="00EB304B" w:rsidP="00FC3279" w:rsidRDefault="00EB304B" w14:paraId="623FE1BC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CANTIDAD DE ELEMETOS</w:t>
            </w:r>
          </w:p>
        </w:tc>
        <w:tc>
          <w:tcPr>
            <w:tcW w:w="95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  <w:hideMark/>
          </w:tcPr>
          <w:p w:rsidRPr="0020521A" w:rsidR="00EB304B" w:rsidP="00FC3279" w:rsidRDefault="00EB304B" w14:paraId="47C3CD1A" w14:textId="77777777">
            <w:pP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PERIODO</w:t>
            </w:r>
          </w:p>
        </w:tc>
        <w:tc>
          <w:tcPr>
            <w:tcW w:w="1464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  <w:hideMark/>
          </w:tcPr>
          <w:p w:rsidRPr="0020521A" w:rsidR="00EB304B" w:rsidP="00FC3279" w:rsidRDefault="00EB304B" w14:paraId="3DA03630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DÍAS LABORALES</w:t>
            </w:r>
          </w:p>
        </w:tc>
        <w:tc>
          <w:tcPr>
            <w:tcW w:w="3388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  <w:hideMark/>
          </w:tcPr>
          <w:p w:rsidRPr="0020521A" w:rsidR="00EB304B" w:rsidP="00FC3279" w:rsidRDefault="00EB304B" w14:paraId="464B9DD0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DESCRIPCIÓN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  <w:hideMark/>
          </w:tcPr>
          <w:p w:rsidRPr="0020521A" w:rsidR="00EB304B" w:rsidP="00FC3279" w:rsidRDefault="00EB304B" w14:paraId="5DF20E40" w14:textId="7777777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20521A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es-MX"/>
              </w:rPr>
              <w:t>PRECIO SIN I.V.A              POR ELEMENTO</w:t>
            </w:r>
          </w:p>
        </w:tc>
      </w:tr>
      <w:tr w:rsidRPr="007C414F" w:rsidR="00EB304B" w:rsidTr="00FC3279" w14:paraId="0CCE3FD0" w14:textId="77777777">
        <w:trPr>
          <w:trHeight w:val="536"/>
        </w:trPr>
        <w:tc>
          <w:tcPr>
            <w:tcW w:w="1327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32D012F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A</w:t>
            </w:r>
          </w:p>
        </w:tc>
        <w:tc>
          <w:tcPr>
            <w:tcW w:w="13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73745B3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51DBD30D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6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793C689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8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1D867FD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CON INSUMOS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4BE434E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  <w:tr w:rsidRPr="007C414F" w:rsidR="00EB304B" w:rsidTr="00FC3279" w14:paraId="2A5A7DE0" w14:textId="77777777">
        <w:trPr>
          <w:trHeight w:val="536"/>
        </w:trPr>
        <w:tc>
          <w:tcPr>
            <w:tcW w:w="1327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5F72C36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B</w:t>
            </w:r>
          </w:p>
        </w:tc>
        <w:tc>
          <w:tcPr>
            <w:tcW w:w="13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50BE88F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3899BAC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6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7C9E797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8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66A5E38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SIN INSUMOS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0515A4A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  <w:tr w:rsidRPr="007C414F" w:rsidR="00EB304B" w:rsidTr="00FC3279" w14:paraId="0438F833" w14:textId="77777777">
        <w:trPr>
          <w:trHeight w:val="536"/>
        </w:trPr>
        <w:tc>
          <w:tcPr>
            <w:tcW w:w="1327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6C9BC0BB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C</w:t>
            </w:r>
          </w:p>
        </w:tc>
        <w:tc>
          <w:tcPr>
            <w:tcW w:w="13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2E3DB547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10603BA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6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56DCA3B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8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6980C871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CON INSUMOS/FRONTERA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0C967CA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  <w:tr w:rsidRPr="007C414F" w:rsidR="00EB304B" w:rsidTr="00FC3279" w14:paraId="026B7C1E" w14:textId="77777777">
        <w:trPr>
          <w:trHeight w:val="551"/>
        </w:trPr>
        <w:tc>
          <w:tcPr>
            <w:tcW w:w="1327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189674BA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D</w:t>
            </w:r>
          </w:p>
        </w:tc>
        <w:tc>
          <w:tcPr>
            <w:tcW w:w="1311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5F08BFE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6DB649C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MENSUAL</w:t>
            </w:r>
          </w:p>
        </w:tc>
        <w:tc>
          <w:tcPr>
            <w:tcW w:w="1464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0538F06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LUNES- DOMINGO</w:t>
            </w:r>
          </w:p>
        </w:tc>
        <w:tc>
          <w:tcPr>
            <w:tcW w:w="3388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0521A" w:rsidR="00EB304B" w:rsidP="00FC3279" w:rsidRDefault="00EB304B" w14:paraId="746B26D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SERVICIO DE LIMPIEZA SIN INSUMOS/FRONTERA</w:t>
            </w:r>
          </w:p>
        </w:tc>
        <w:tc>
          <w:tcPr>
            <w:tcW w:w="155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  <w:hideMark/>
          </w:tcPr>
          <w:p w:rsidRPr="0020521A" w:rsidR="00EB304B" w:rsidP="00FC3279" w:rsidRDefault="00EB304B" w14:paraId="4DBDB8E8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</w:pPr>
            <w:r w:rsidRPr="0020521A">
              <w:rPr>
                <w:rFonts w:ascii="Calibri" w:hAnsi="Calibri" w:eastAsia="Times New Roman" w:cs="Calibri"/>
                <w:color w:val="000000"/>
                <w:sz w:val="16"/>
                <w:szCs w:val="16"/>
                <w:lang w:eastAsia="es-MX"/>
              </w:rPr>
              <w:t> </w:t>
            </w:r>
          </w:p>
        </w:tc>
      </w:tr>
    </w:tbl>
    <w:p w:rsidR="00EB304B" w:rsidP="00013862" w:rsidRDefault="00EB304B" w14:paraId="613540DD" w14:textId="77777777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:rsidR="00EB304B" w:rsidP="00013862" w:rsidRDefault="00EB304B" w14:paraId="21CAAD8E" w14:textId="702003B5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26FA83EC" w14:textId="3B0DE11E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45352058" w14:textId="4A24458D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6159EF47" w14:textId="66033E62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69EE1B5A" w14:textId="01B6F719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00611959" w14:textId="1D9379E3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5A731F84" w14:textId="2B0962FE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40D110B2" w14:textId="63C1C8A8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441D21F" w:rsidRDefault="00EB304B" w14:paraId="6ECEBFDA" w14:textId="1FBC0716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0013862" w:rsidRDefault="00EB304B" w14:paraId="26B94C7C" w14:textId="1D528DC3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EB304B" w:rsidP="00013862" w:rsidRDefault="00EB304B" w14:paraId="08303C05" w14:textId="77777777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tbl>
      <w:tblPr>
        <w:tblStyle w:val="Tablanormal"/>
        <w:tblW w:w="0" w:type="auto"/>
        <w:tblLayout w:type="fixed"/>
        <w:tblLook w:val="04A0" w:firstRow="1" w:lastRow="0" w:firstColumn="1" w:lastColumn="0" w:noHBand="0" w:noVBand="1"/>
      </w:tblPr>
      <w:tblGrid>
        <w:gridCol w:w="1643"/>
        <w:gridCol w:w="1228"/>
        <w:gridCol w:w="1465"/>
        <w:gridCol w:w="2250"/>
        <w:gridCol w:w="1199"/>
        <w:gridCol w:w="903"/>
        <w:gridCol w:w="1273"/>
      </w:tblGrid>
      <w:tr w:rsidR="0441D21F" w:rsidTr="0441D21F" w14:paraId="60BD460C">
        <w:trPr>
          <w:trHeight w:val="225"/>
        </w:trPr>
        <w:tc>
          <w:tcPr>
            <w:tcW w:w="9961" w:type="dxa"/>
            <w:gridSpan w:val="7"/>
            <w:tcBorders>
              <w:top w:val="single" w:sz="8"/>
              <w:left w:val="single" w:sz="8"/>
              <w:bottom w:val="nil"/>
              <w:right w:val="single" w:color="000000" w:themeColor="text1" w:sz="8"/>
            </w:tcBorders>
            <w:shd w:val="clear" w:color="auto" w:fill="920000"/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0D6469D8" w14:textId="44DDF7CD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22"/>
                <w:szCs w:val="22"/>
              </w:rPr>
              <w:t>PARTIDA 3</w:t>
            </w:r>
          </w:p>
        </w:tc>
      </w:tr>
      <w:tr w:rsidR="0441D21F" w:rsidTr="0441D21F" w14:paraId="7F862BE8">
        <w:trPr>
          <w:trHeight w:val="225"/>
        </w:trPr>
        <w:tc>
          <w:tcPr>
            <w:tcW w:w="9961" w:type="dxa"/>
            <w:gridSpan w:val="7"/>
            <w:tcBorders>
              <w:top w:val="nil" w:sz="8"/>
              <w:left w:val="single" w:sz="8"/>
              <w:bottom w:val="nil"/>
              <w:right w:val="single" w:color="000000" w:themeColor="text1" w:sz="8"/>
            </w:tcBorders>
            <w:shd w:val="clear" w:color="auto" w:fill="920000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2336B5BC" w14:textId="769DEC18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Arial" w:hAnsi="Arial" w:eastAsia="Arial" w:cs="Arial"/>
                <w:b w:val="1"/>
                <w:bCs w:val="1"/>
                <w:color w:val="FFFFFF" w:themeColor="background1" w:themeTint="FF" w:themeShade="FF"/>
                <w:sz w:val="22"/>
                <w:szCs w:val="22"/>
              </w:rPr>
              <w:t>RECOLECCIÓN DE BASURA</w:t>
            </w:r>
          </w:p>
        </w:tc>
      </w:tr>
      <w:tr w:rsidR="0441D21F" w:rsidTr="0441D21F" w14:paraId="5901058C">
        <w:trPr>
          <w:trHeight w:val="660"/>
        </w:trPr>
        <w:tc>
          <w:tcPr>
            <w:tcW w:w="1643" w:type="dxa"/>
            <w:tcBorders>
              <w:top w:val="single" w:sz="8"/>
              <w:left w:val="single" w:sz="8"/>
              <w:bottom w:val="single" w:sz="8"/>
              <w:right w:val="single" w:color="000000" w:themeColor="text1" w:sz="8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069F0AFA" w14:textId="45B351B9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N° DE CONTENEDORES</w:t>
            </w:r>
          </w:p>
        </w:tc>
        <w:tc>
          <w:tcPr>
            <w:tcW w:w="122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769056FD" w14:textId="0F3B2A4B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CAPACIDAD MINIMA M3</w:t>
            </w:r>
          </w:p>
        </w:tc>
        <w:tc>
          <w:tcPr>
            <w:tcW w:w="146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7E9DBFEB" w14:textId="5796C3E1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N° DE RECOLECCIÓN POR SEMANA</w:t>
            </w:r>
          </w:p>
        </w:tc>
        <w:tc>
          <w:tcPr>
            <w:tcW w:w="225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58D5311F" w14:textId="5D15024C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TIPO DE DESPERDICIO (ORGANICO-INORGANICO)</w:t>
            </w:r>
          </w:p>
        </w:tc>
        <w:tc>
          <w:tcPr>
            <w:tcW w:w="119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1A8515FF" w14:textId="5B4E1ACA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PRECIO UNITARIO</w:t>
            </w:r>
          </w:p>
        </w:tc>
        <w:tc>
          <w:tcPr>
            <w:tcW w:w="90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272CAFD4" w14:textId="3EE33DC9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IVA</w:t>
            </w:r>
          </w:p>
        </w:tc>
        <w:tc>
          <w:tcPr>
            <w:tcW w:w="1273" w:type="dxa"/>
            <w:tcBorders>
              <w:top w:val="single" w:sz="8"/>
              <w:left w:val="single" w:sz="8"/>
              <w:bottom w:val="single" w:sz="8"/>
              <w:right w:val="single" w:color="000000" w:themeColor="text1" w:sz="8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:rsidR="0441D21F" w:rsidP="0441D21F" w:rsidRDefault="0441D21F" w14:paraId="171991CF" w14:textId="101B3A4A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IMPORTE TOTAL</w:t>
            </w:r>
          </w:p>
        </w:tc>
      </w:tr>
      <w:tr w:rsidR="0441D21F" w:rsidTr="0441D21F" w14:paraId="47C2B9C2">
        <w:trPr>
          <w:trHeight w:val="225"/>
        </w:trPr>
        <w:tc>
          <w:tcPr>
            <w:tcW w:w="164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2E60AE3" w14:textId="48A06508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20CE0318" w14:textId="56318321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.5</w:t>
            </w:r>
          </w:p>
        </w:tc>
        <w:tc>
          <w:tcPr>
            <w:tcW w:w="146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3DC172BF" w14:textId="48554B56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2</w:t>
            </w:r>
          </w:p>
        </w:tc>
        <w:tc>
          <w:tcPr>
            <w:tcW w:w="225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550AE4BB" w14:textId="5BC73448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ORGANICO-INORGANICO</w:t>
            </w:r>
          </w:p>
        </w:tc>
        <w:tc>
          <w:tcPr>
            <w:tcW w:w="119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4A229A2B" w14:textId="7FFE5FE1"/>
        </w:tc>
        <w:tc>
          <w:tcPr>
            <w:tcW w:w="90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6EBA852E" w14:textId="0255B0D6"/>
        </w:tc>
        <w:tc>
          <w:tcPr>
            <w:tcW w:w="127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0FF5FAC9" w14:textId="4C6CAD55"/>
        </w:tc>
      </w:tr>
      <w:tr w:rsidR="0441D21F" w:rsidTr="0441D21F" w14:paraId="483DE8AE">
        <w:trPr>
          <w:trHeight w:val="225"/>
        </w:trPr>
        <w:tc>
          <w:tcPr>
            <w:tcW w:w="164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34DA25F9" w14:textId="72726C48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6577F9A" w14:textId="0EA6104B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.5</w:t>
            </w:r>
          </w:p>
        </w:tc>
        <w:tc>
          <w:tcPr>
            <w:tcW w:w="146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6D0F8611" w14:textId="25B8AFA7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  <w:tc>
          <w:tcPr>
            <w:tcW w:w="225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5DCDB186" w14:textId="782F0FDF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ORGANICO-INORGANICO</w:t>
            </w:r>
          </w:p>
        </w:tc>
        <w:tc>
          <w:tcPr>
            <w:tcW w:w="119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518A6EDA" w14:textId="6A52E720"/>
        </w:tc>
        <w:tc>
          <w:tcPr>
            <w:tcW w:w="90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29AC7239" w14:textId="202548AD"/>
        </w:tc>
        <w:tc>
          <w:tcPr>
            <w:tcW w:w="127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69AC02BD" w14:textId="2236CABA"/>
        </w:tc>
      </w:tr>
      <w:tr w:rsidR="0441D21F" w:rsidTr="0441D21F" w14:paraId="2E739443">
        <w:trPr>
          <w:trHeight w:val="225"/>
        </w:trPr>
        <w:tc>
          <w:tcPr>
            <w:tcW w:w="164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27D13EC3" w14:textId="13813ADD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386E2C11" w14:textId="52890650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  <w:tc>
          <w:tcPr>
            <w:tcW w:w="146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0FE22D22" w14:textId="11F4873D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2</w:t>
            </w:r>
          </w:p>
        </w:tc>
        <w:tc>
          <w:tcPr>
            <w:tcW w:w="225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4CF90F49" w14:textId="287C45EF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ORGANICO-INORGANICO</w:t>
            </w:r>
          </w:p>
        </w:tc>
        <w:tc>
          <w:tcPr>
            <w:tcW w:w="119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0E280674" w14:textId="6B74A7FD"/>
        </w:tc>
        <w:tc>
          <w:tcPr>
            <w:tcW w:w="90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72C82509" w14:textId="726AEE69"/>
        </w:tc>
        <w:tc>
          <w:tcPr>
            <w:tcW w:w="127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RDefault="0441D21F" w14:paraId="1018EEFF" w14:textId="634294DD"/>
        </w:tc>
      </w:tr>
      <w:tr w:rsidR="0441D21F" w:rsidTr="0441D21F" w14:paraId="21E63490">
        <w:trPr>
          <w:trHeight w:val="225"/>
        </w:trPr>
        <w:tc>
          <w:tcPr>
            <w:tcW w:w="164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EE2C459" w14:textId="658D47B4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ABF1649" w14:textId="2CA19997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  <w:tc>
          <w:tcPr>
            <w:tcW w:w="146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57BA7136" w14:textId="78D43689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  <w:tc>
          <w:tcPr>
            <w:tcW w:w="225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4F2E1C68" w14:textId="45B82454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ORGANICO-INORGANICO</w:t>
            </w:r>
          </w:p>
        </w:tc>
        <w:tc>
          <w:tcPr>
            <w:tcW w:w="119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5BDCE3B7" w14:textId="493A83F7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tcW w:w="90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39435293" w14:textId="5B0C4AF4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tcW w:w="127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62CD0CE5" w14:textId="72B5F4EC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  <w:tr w:rsidR="0441D21F" w:rsidTr="0441D21F" w14:paraId="5A1C5BAB">
        <w:trPr>
          <w:trHeight w:val="225"/>
        </w:trPr>
        <w:tc>
          <w:tcPr>
            <w:tcW w:w="164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664C8215" w14:textId="6B766644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0A4B4ADA" w14:textId="24F4853A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6</w:t>
            </w:r>
          </w:p>
        </w:tc>
        <w:tc>
          <w:tcPr>
            <w:tcW w:w="146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44C01ED1" w14:textId="406F90F4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2</w:t>
            </w:r>
          </w:p>
        </w:tc>
        <w:tc>
          <w:tcPr>
            <w:tcW w:w="225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511E8BF1" w14:textId="2C570BBC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ORGANICO-INORGANICO</w:t>
            </w:r>
          </w:p>
        </w:tc>
        <w:tc>
          <w:tcPr>
            <w:tcW w:w="119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9AB0C6B" w14:textId="6C3996DD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tcW w:w="90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35E2BF39" w14:textId="4129084C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tcW w:w="127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0B2340C9" w14:textId="43295D8D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  <w:tr w:rsidR="0441D21F" w:rsidTr="0441D21F" w14:paraId="2F6D2DA9">
        <w:trPr>
          <w:trHeight w:val="225"/>
        </w:trPr>
        <w:tc>
          <w:tcPr>
            <w:tcW w:w="164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E939577" w14:textId="55E7FF09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44DDF3F6" w14:textId="62A70BAD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6</w:t>
            </w:r>
          </w:p>
        </w:tc>
        <w:tc>
          <w:tcPr>
            <w:tcW w:w="146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1752FBCA" w14:textId="65995B13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  <w:tc>
          <w:tcPr>
            <w:tcW w:w="225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112A41B3" w14:textId="33A5F50C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ORGANICO-INORGANICO</w:t>
            </w:r>
          </w:p>
        </w:tc>
        <w:tc>
          <w:tcPr>
            <w:tcW w:w="119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DB6ED33" w14:textId="63739A87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tcW w:w="90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752B38CC" w14:textId="0F9C0E59">
            <w:pPr>
              <w:spacing w:before="0" w:beforeAutospacing="off" w:after="0" w:afterAutospacing="off"/>
              <w:ind w:left="-20" w:right="-20"/>
              <w:jc w:val="center"/>
            </w:pPr>
            <w:r w:rsidRPr="0441D21F" w:rsidR="0441D21F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tcW w:w="127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70" w:type="dxa"/>
              <w:right w:w="70" w:type="dxa"/>
            </w:tcMar>
            <w:vAlign w:val="bottom"/>
          </w:tcPr>
          <w:p w:rsidR="0441D21F" w:rsidP="0441D21F" w:rsidRDefault="0441D21F" w14:paraId="6BDB195E" w14:textId="38869635">
            <w:pPr>
              <w:spacing w:before="0" w:beforeAutospacing="off" w:after="0" w:afterAutospacing="off"/>
              <w:ind w:left="-20" w:right="-20"/>
              <w:jc w:val="center"/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Pr="003A02CE" w:rsidR="00EB304B" w:rsidP="00013862" w:rsidRDefault="00EB304B" w14:paraId="13E0C633" w14:textId="4BFC0AA9">
      <w:pPr>
        <w:pStyle w:val="Textoindependiente"/>
        <w:spacing w:before="9"/>
        <w:ind w:right="49"/>
        <w:jc w:val="center"/>
        <w:rPr>
          <w:b w:val="1"/>
          <w:bCs w:val="1"/>
          <w:sz w:val="22"/>
          <w:szCs w:val="22"/>
        </w:rPr>
      </w:pPr>
    </w:p>
    <w:p w:rsidR="004036D8" w:rsidP="00013862" w:rsidRDefault="004036D8" w14:paraId="4E34232C" w14:textId="23AB80E0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4036D8" w:rsidP="00013862" w:rsidRDefault="004036D8" w14:paraId="057BCA06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E7188E" w:rsidP="00013862" w:rsidRDefault="00E7188E" w14:paraId="14905BA5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CD4D4E" w:rsidP="00013862" w:rsidRDefault="00CD4D4E" w14:paraId="6D40ECBD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4036D8" w:rsidR="004036D8" w:rsidP="004036D8" w:rsidRDefault="004036D8" w14:paraId="18CB84B0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:rsidR="004036D8" w:rsidP="004036D8" w:rsidRDefault="004036D8" w14:paraId="52AE10DA" w14:textId="2BE152CE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:rsidRPr="004036D8" w:rsidR="004036D8" w:rsidP="004036D8" w:rsidRDefault="004036D8" w14:paraId="7E327064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:rsidRPr="004036D8" w:rsidR="004036D8" w:rsidP="004036D8" w:rsidRDefault="004036D8" w14:paraId="3CC70A4F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:rsidRPr="00AB4759" w:rsidR="004036D8" w:rsidP="004036D8" w:rsidRDefault="004036D8" w14:paraId="011C97C6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:rsidRPr="00AB4759" w:rsidR="004036D8" w:rsidP="004036D8" w:rsidRDefault="004036D8" w14:paraId="40F72640" w14:textId="77777777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:rsidRPr="00AB4759" w:rsidR="004036D8" w:rsidP="004036D8" w:rsidRDefault="004036D8" w14:paraId="64833C3E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:rsidRPr="00AB4759" w:rsidR="004036D8" w:rsidP="004036D8" w:rsidRDefault="004036D8" w14:paraId="19AAF769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_______________________________________________________</w:t>
      </w:r>
    </w:p>
    <w:p w:rsidR="004036D8" w:rsidP="004036D8" w:rsidRDefault="004036D8" w14:paraId="4EE2254D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Nombre y firma de la persona física o del Apoderado o</w:t>
      </w:r>
    </w:p>
    <w:p w:rsidRPr="00AB4759" w:rsidR="004036D8" w:rsidP="004036D8" w:rsidRDefault="004036D8" w14:paraId="54BDD09D" w14:textId="77777777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Representante Legal de la persona moral</w:t>
      </w:r>
    </w:p>
    <w:p w:rsidR="003E6DF6" w:rsidP="00013862" w:rsidRDefault="003E6DF6" w14:paraId="1C2A5470" w14:textId="77777777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:rsidR="002C0563" w:rsidP="000E18BC" w:rsidRDefault="002C0563" w14:paraId="407BD032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Pr="003A02CE" w:rsidR="00BA1E76" w:rsidP="003A02CE" w:rsidRDefault="00C931CD" w14:paraId="384E6E12" w14:textId="519B5BBD">
      <w:pPr>
        <w:rPr>
          <w:rFonts w:ascii="Montserrat" w:hAnsi="Montserrat" w:eastAsia="Times New Roman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="00BA1E76" w:rsidP="00FC7395" w:rsidRDefault="00BA1E76" w14:paraId="6EF74207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8746AC" w:rsidP="00FC7395" w:rsidRDefault="008746AC" w14:paraId="4779B729" w14:textId="7B1351A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</w:t>
      </w:r>
      <w:r w:rsidRPr="003D0EF5" w:rsidR="00B2704B">
        <w:rPr>
          <w:rFonts w:ascii="Montserrat" w:hAnsi="Montserrat"/>
          <w:b/>
          <w:sz w:val="22"/>
          <w:szCs w:val="22"/>
        </w:rPr>
        <w:t xml:space="preserve"> </w:t>
      </w:r>
      <w:r w:rsidR="003A02CE">
        <w:rPr>
          <w:rFonts w:ascii="Montserrat" w:hAnsi="Montserrat"/>
          <w:b/>
          <w:sz w:val="22"/>
          <w:szCs w:val="22"/>
        </w:rPr>
        <w:t>H</w:t>
      </w:r>
    </w:p>
    <w:p w:rsidRPr="003D0EF5" w:rsidR="002E24A3" w:rsidP="00013862" w:rsidRDefault="002E24A3" w14:paraId="23746F7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3D7BBF" w:rsidP="00013862" w:rsidRDefault="006A7680" w14:paraId="44E524B0" w14:textId="77777777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:rsidRPr="003D0EF5" w:rsidR="00E62993" w:rsidP="00013862" w:rsidRDefault="00E62993" w14:paraId="25BD4277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5254C" w:rsidR="003D7BBF" w:rsidP="0035254C" w:rsidRDefault="003D7BBF" w14:paraId="68AB907E" w14:textId="77777777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:rsidRPr="0035254C" w:rsidR="003E6DF6" w:rsidP="0035254C" w:rsidRDefault="003E6DF6" w14:paraId="18D313A2" w14:textId="77777777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:rsidRPr="0035254C" w:rsidR="003D7BBF" w:rsidP="0035254C" w:rsidRDefault="003D7BBF" w14:paraId="74A4E9DE" w14:textId="77777777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:rsidRPr="0035254C" w:rsidR="003D7BBF" w:rsidP="0035254C" w:rsidRDefault="003D7BBF" w14:paraId="75ACD671" w14:textId="77777777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:rsidRPr="002C0563" w:rsidR="002C0563" w:rsidP="002C0563" w:rsidRDefault="002C0563" w14:paraId="186911CF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name="_Hlk129606100" w:id="4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2C0563" w:rsidR="002C0563" w:rsidP="002C0563" w:rsidRDefault="002C0563" w14:paraId="11DCFA49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A26B55" w:rsidR="002C0563" w:rsidP="002C0563" w:rsidRDefault="002C0563" w14:paraId="657A6BF4" w14:textId="77777777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:rsidRPr="0035254C" w:rsidR="00E62993" w:rsidP="0035254C" w:rsidRDefault="00E62993" w14:paraId="59BBD837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35254C" w:rsidR="00E62993" w:rsidP="0035254C" w:rsidRDefault="00E62993" w14:paraId="16628C00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35254C" w:rsidR="00E62993" w:rsidP="0035254C" w:rsidRDefault="003D7BBF" w14:paraId="5DA1A38E" w14:textId="12B8FDA8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name="_Hlk129606117" w:id="5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Pr="0035254C" w:rsidR="00E62993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Pr="0035254C" w:rsidR="00E62993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Pr="0035254C" w:rsidR="00E62993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Pr="00D13CBB" w:rsidR="00E62993">
        <w:rPr>
          <w:rFonts w:ascii="Montserrat" w:hAnsi="Montserrat"/>
          <w:sz w:val="22"/>
          <w:szCs w:val="22"/>
          <w:lang w:val="es-ES"/>
        </w:rPr>
        <w:t xml:space="preserve">el </w:t>
      </w:r>
      <w:r w:rsidRPr="00D13CBB" w:rsidR="00E62993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Pr="00D13CBB" w:rsidR="00FA1E84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Pr="00D13CBB" w:rsidR="00FA1E84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EB304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limpieza y recolección de basura</w:t>
      </w:r>
      <w:r w:rsidR="008B4FEF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,</w:t>
      </w:r>
      <w:r w:rsidRPr="0035254C" w:rsidR="00FA1E84">
        <w:rPr>
          <w:rFonts w:ascii="Montserrat" w:hAnsi="Montserrat"/>
          <w:sz w:val="22"/>
          <w:szCs w:val="22"/>
          <w:lang w:val="es-ES"/>
        </w:rPr>
        <w:t xml:space="preserve"> </w:t>
      </w:r>
      <w:r w:rsidRPr="0035254C" w:rsidR="00E62993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:rsidRPr="008B4FEF" w:rsidR="00FA1E84" w:rsidP="0035254C" w:rsidRDefault="00FA1E84" w14:paraId="1D0C6A56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8B4FEF" w:rsidR="002C0563" w:rsidP="008926DD" w:rsidRDefault="002C0563" w14:paraId="10385405" w14:textId="2E2C4202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name="_Hlk129606150" w:id="6"/>
      <w:r w:rsidRPr="008B4FEF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8B4FEF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 w:rsidRPr="008B4FEF">
        <w:rPr>
          <w:rFonts w:ascii="Montserrat" w:hAnsi="Montserrat"/>
          <w:sz w:val="22"/>
          <w:szCs w:val="22"/>
          <w:lang w:val="es-ES"/>
        </w:rPr>
        <w:t xml:space="preserve"> relativa a los bienes objeto del Contrato Marco antes citado.</w:t>
      </w:r>
    </w:p>
    <w:p w:rsidRPr="0035254C" w:rsidR="00E62993" w:rsidP="0035254C" w:rsidRDefault="00E62993" w14:paraId="4FDE4F53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35254C" w:rsidR="00E62993" w:rsidP="0035254C" w:rsidRDefault="00E62993" w14:paraId="1E95FE32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:rsidRPr="003D0EF5" w:rsidR="00FA1E84" w:rsidP="00013862" w:rsidRDefault="00FA1E84" w14:paraId="7B457A42" w14:textId="77777777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:rsidR="000809CA" w:rsidP="00013862" w:rsidRDefault="00FA1E84" w14:paraId="33703BBA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:rsidR="0035254C" w:rsidP="00013862" w:rsidRDefault="0035254C" w14:paraId="73B00AE2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="0035254C" w:rsidP="00013862" w:rsidRDefault="0035254C" w14:paraId="439E88C5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="0035254C" w:rsidP="00013862" w:rsidRDefault="0035254C" w14:paraId="33F1D365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Pr="0035254C" w:rsidR="0035254C" w:rsidP="00013862" w:rsidRDefault="0035254C" w14:paraId="5F479DC2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Pr="0035254C" w:rsidR="000809CA" w:rsidP="00013862" w:rsidRDefault="000809CA" w14:paraId="597C1409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22"/>
          <w:lang w:val="es-ES"/>
        </w:rPr>
      </w:pPr>
      <w:bookmarkStart w:name="_Hlk153360077" w:id="7"/>
      <w:r w:rsidRPr="0035254C">
        <w:rPr>
          <w:rFonts w:ascii="Montserrat" w:hAnsi="Montserrat" w:eastAsiaTheme="minorHAnsi" w:cstheme="minorBidi"/>
          <w:sz w:val="22"/>
          <w:szCs w:val="22"/>
          <w:lang w:val="es-ES"/>
        </w:rPr>
        <w:t>_______________________________________________________</w:t>
      </w:r>
    </w:p>
    <w:p w:rsidRPr="0035254C" w:rsidR="003E6DF6" w:rsidP="00013862" w:rsidRDefault="000809CA" w14:paraId="08198114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22"/>
          <w:lang w:val="es-ES"/>
        </w:rPr>
      </w:pPr>
      <w:r w:rsidRPr="0035254C">
        <w:rPr>
          <w:rFonts w:ascii="Montserrat" w:hAnsi="Montserrat" w:eastAsiaTheme="minorHAnsi" w:cstheme="minorBidi"/>
          <w:sz w:val="22"/>
          <w:szCs w:val="22"/>
          <w:lang w:val="es-ES"/>
        </w:rPr>
        <w:t>Nombre y firma de la persona física o del Apoderado o</w:t>
      </w:r>
    </w:p>
    <w:p w:rsidRPr="00FC7395" w:rsidR="000809CA" w:rsidP="00FC7395" w:rsidRDefault="000809CA" w14:paraId="098CB9FF" w14:textId="525A1B75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22"/>
          <w:lang w:val="es-ES"/>
        </w:rPr>
      </w:pPr>
      <w:r w:rsidRPr="0035254C">
        <w:rPr>
          <w:rFonts w:ascii="Montserrat" w:hAnsi="Montserrat" w:eastAsiaTheme="minorHAnsi" w:cstheme="minorBidi"/>
          <w:sz w:val="22"/>
          <w:szCs w:val="22"/>
          <w:lang w:val="es-ES"/>
        </w:rPr>
        <w:t xml:space="preserve"> Representante Legal de la persona moral</w:t>
      </w:r>
    </w:p>
    <w:bookmarkEnd w:id="7"/>
    <w:p w:rsidRPr="003D0EF5" w:rsidR="000809CA" w:rsidP="00013862" w:rsidRDefault="000809CA" w14:paraId="76C8349D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4032E7" w:rsidP="00C931CD" w:rsidRDefault="004032E7" w14:paraId="365F3F6A" w14:textId="62FEFFD1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36A0F007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457F37C6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4D736746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46E8CE4E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56706EFC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3F3A7B" w:rsidP="00C931CD" w:rsidRDefault="003F3A7B" w14:paraId="0D903A1C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3F3A7B" w:rsidP="00C931CD" w:rsidRDefault="003F3A7B" w14:paraId="22FBC06C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3F3A7B" w:rsidP="003F3A7B" w:rsidRDefault="003F3A7B" w14:paraId="5AE6D0F7" w14:textId="50EAF38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name="_Hlk153360284" w:id="8"/>
      <w:r>
        <w:rPr>
          <w:rFonts w:ascii="Montserrat" w:hAnsi="Montserrat"/>
          <w:b/>
          <w:sz w:val="28"/>
          <w:szCs w:val="28"/>
        </w:rPr>
        <w:t xml:space="preserve">“Anexo </w:t>
      </w:r>
      <w:r w:rsidR="003A02CE">
        <w:rPr>
          <w:rFonts w:ascii="Montserrat" w:hAnsi="Montserrat"/>
          <w:b/>
          <w:sz w:val="28"/>
          <w:szCs w:val="28"/>
        </w:rPr>
        <w:t>I</w:t>
      </w:r>
      <w:r>
        <w:rPr>
          <w:rFonts w:ascii="Montserrat" w:hAnsi="Montserrat"/>
          <w:b/>
          <w:sz w:val="28"/>
          <w:szCs w:val="28"/>
        </w:rPr>
        <w:t>”</w:t>
      </w:r>
    </w:p>
    <w:p w:rsidR="003F3A7B" w:rsidP="003F3A7B" w:rsidRDefault="003F3A7B" w14:paraId="63EB7C07" w14:textId="77777777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:rsidRPr="0048422A" w:rsidR="003F3A7B" w:rsidP="003F3A7B" w:rsidRDefault="003F3A7B" w14:paraId="5C0212C0" w14:textId="77777777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:rsidR="003F3A7B" w:rsidP="003F3A7B" w:rsidRDefault="003F3A7B" w14:paraId="5B3EE696" w14:textId="77777777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:rsidR="003F3A7B" w:rsidP="003F3A7B" w:rsidRDefault="003F3A7B" w14:paraId="1720DF1D" w14:textId="77777777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:rsidR="003F3A7B" w:rsidP="003F3A7B" w:rsidRDefault="003F3A7B" w14:paraId="631C0E1C" w14:textId="77777777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(Papel preferentemente membretado del interesado)</w:t>
      </w:r>
    </w:p>
    <w:p w:rsidR="003F3A7B" w:rsidP="003F3A7B" w:rsidRDefault="003F3A7B" w14:paraId="46563950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  <w:u w:val="single"/>
        </w:rPr>
        <w:t>(Lugar y Fecha)</w:t>
      </w:r>
    </w:p>
    <w:p w:rsidR="003F3A7B" w:rsidP="003F3A7B" w:rsidRDefault="003F3A7B" w14:paraId="74E1968A" w14:textId="77777777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:rsidR="003F3A7B" w:rsidP="003F3A7B" w:rsidRDefault="003F3A7B" w14:paraId="0D591C3B" w14:textId="77777777">
      <w:pPr>
        <w:pStyle w:val="Sinespaciado"/>
        <w:rPr>
          <w:rFonts w:ascii="Montserrat" w:hAnsi="Montserrat" w:eastAsia="Times New Roman" w:cs="Arial"/>
          <w:b/>
          <w:sz w:val="20"/>
          <w:szCs w:val="20"/>
        </w:rPr>
      </w:pPr>
      <w:r>
        <w:rPr>
          <w:rFonts w:ascii="Montserrat" w:hAnsi="Montserrat" w:eastAsia="Times New Roman" w:cs="Arial"/>
          <w:b/>
          <w:sz w:val="20"/>
          <w:szCs w:val="20"/>
        </w:rPr>
        <w:t xml:space="preserve">Subsecretaría de Recursos Materiales y Servicios </w:t>
      </w:r>
    </w:p>
    <w:p w:rsidR="003F3A7B" w:rsidP="003F3A7B" w:rsidRDefault="003F3A7B" w14:paraId="2E9CACB8" w14:textId="77777777">
      <w:pPr>
        <w:pStyle w:val="Sinespaciado"/>
        <w:rPr>
          <w:rFonts w:ascii="Montserrat" w:hAnsi="Montserrat" w:eastAsia="Times New Roman" w:cs="Arial"/>
          <w:b/>
          <w:sz w:val="20"/>
          <w:szCs w:val="20"/>
        </w:rPr>
      </w:pPr>
      <w:r>
        <w:rPr>
          <w:rFonts w:ascii="Montserrat" w:hAnsi="Montserrat" w:eastAsia="Times New Roman" w:cs="Arial"/>
          <w:b/>
          <w:sz w:val="20"/>
          <w:szCs w:val="20"/>
        </w:rPr>
        <w:t>de la Oficialía Mayor del Gobierno del Estado de Sonora</w:t>
      </w:r>
    </w:p>
    <w:p w:rsidR="003F3A7B" w:rsidP="003F3A7B" w:rsidRDefault="003F3A7B" w14:paraId="4B9AEBE8" w14:textId="77777777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:rsidR="003F3A7B" w:rsidP="003F3A7B" w:rsidRDefault="003F3A7B" w14:paraId="1158EDB0" w14:textId="77777777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:rsidRPr="0051380F" w:rsidR="003F3A7B" w:rsidP="003F3A7B" w:rsidRDefault="003F3A7B" w14:paraId="1BA33A94" w14:textId="4C08F31D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48422A">
        <w:rPr>
          <w:rFonts w:ascii="Montserrat" w:hAnsi="Montserrat"/>
          <w:b/>
          <w:sz w:val="20"/>
          <w:szCs w:val="20"/>
        </w:rPr>
        <w:t>bajo protesta de decir verdad</w:t>
      </w:r>
      <w:r w:rsidRPr="0048422A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</w:t>
      </w:r>
      <w:r w:rsidRPr="0051380F">
        <w:rPr>
          <w:rFonts w:ascii="Montserrat" w:hAnsi="Montserrat"/>
          <w:sz w:val="20"/>
          <w:szCs w:val="20"/>
        </w:rPr>
        <w:t xml:space="preserve">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</w:t>
      </w:r>
      <w:r w:rsidRPr="0048422A">
        <w:rPr>
          <w:rFonts w:ascii="Montserrat" w:hAnsi="Montserrat"/>
          <w:sz w:val="20"/>
          <w:szCs w:val="20"/>
        </w:rPr>
        <w:t>para el</w:t>
      </w:r>
      <w:r>
        <w:rPr>
          <w:rFonts w:ascii="Montserrat" w:hAnsi="Montserrat"/>
          <w:sz w:val="20"/>
          <w:szCs w:val="20"/>
        </w:rPr>
        <w:t xml:space="preserve"> contratación del servicio de </w:t>
      </w:r>
      <w:r w:rsidR="00EB304B">
        <w:rPr>
          <w:rFonts w:ascii="Montserrat" w:hAnsi="Montserrat"/>
          <w:sz w:val="20"/>
          <w:szCs w:val="20"/>
        </w:rPr>
        <w:t>limpieza y recolección de basura</w:t>
      </w:r>
      <w:r w:rsidR="006E057E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para las dependencias y entidades del Estado de Sonora </w:t>
      </w:r>
      <w:r w:rsidRPr="0051380F">
        <w:rPr>
          <w:rFonts w:ascii="Montserrat" w:hAnsi="Montserrat"/>
          <w:sz w:val="20"/>
          <w:szCs w:val="20"/>
        </w:rPr>
        <w:t>:</w:t>
      </w:r>
    </w:p>
    <w:p w:rsidRPr="0048422A" w:rsidR="003F3A7B" w:rsidP="003F3A7B" w:rsidRDefault="003F3A7B" w14:paraId="600AF7BC" w14:textId="77777777">
      <w:pPr>
        <w:ind w:right="49"/>
        <w:jc w:val="both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1FCEDB70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Fijar, elevar, concertar o manipular el precio del servicio;</w:t>
      </w:r>
    </w:p>
    <w:p w:rsidRPr="0048422A" w:rsidR="003F3A7B" w:rsidP="003F3A7B" w:rsidRDefault="003F3A7B" w14:paraId="5DC51FFE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Restringir o limitar la prestación de “EL SERVICIO”</w:t>
      </w:r>
    </w:p>
    <w:p w:rsidRPr="0048422A" w:rsidR="003F3A7B" w:rsidP="003F3A7B" w:rsidRDefault="003F3A7B" w14:paraId="6E6937F9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Dividir, distribuir, asignar o imponer porciones o segmentos del mercado gubernamental;</w:t>
      </w:r>
    </w:p>
    <w:p w:rsidRPr="0048422A" w:rsidR="003F3A7B" w:rsidP="003F3A7B" w:rsidRDefault="003F3A7B" w14:paraId="55955074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:rsidRPr="0048422A" w:rsidR="003F3A7B" w:rsidP="003F3A7B" w:rsidRDefault="003F3A7B" w14:paraId="5C3C5BDD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Intercambiar información cuyo propósito o efecto corresponda a los referidos en los numerales anteriores.</w:t>
      </w:r>
    </w:p>
    <w:p w:rsidRPr="0048422A" w:rsidR="003F3A7B" w:rsidP="003F3A7B" w:rsidRDefault="003F3A7B" w14:paraId="129D1271" w14:textId="77777777">
      <w:pPr>
        <w:ind w:right="49"/>
        <w:jc w:val="both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2ED934C5" w14:textId="77777777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Asimismo,</w:t>
      </w:r>
      <w:r w:rsidRPr="0048422A">
        <w:rPr>
          <w:rFonts w:ascii="Montserrat" w:hAnsi="Montserrat"/>
          <w:sz w:val="20"/>
          <w:szCs w:val="20"/>
        </w:rPr>
        <w:t xml:space="preserve"> </w:t>
      </w:r>
      <w:r w:rsidRPr="0051380F">
        <w:rPr>
          <w:rFonts w:ascii="Montserrat" w:hAnsi="Montserrat"/>
          <w:sz w:val="20"/>
          <w:szCs w:val="20"/>
        </w:rPr>
        <w:t>no</w:t>
      </w:r>
      <w:r w:rsidRPr="0048422A">
        <w:rPr>
          <w:rFonts w:ascii="Montserrat" w:hAnsi="Montserrat"/>
          <w:sz w:val="20"/>
          <w:szCs w:val="20"/>
        </w:rPr>
        <w:t>s abstendr</w:t>
      </w:r>
      <w:r w:rsidRPr="0051380F">
        <w:rPr>
          <w:rFonts w:ascii="Montserrat" w:hAnsi="Montserrat"/>
          <w:sz w:val="20"/>
          <w:szCs w:val="20"/>
        </w:rPr>
        <w:t>emos</w:t>
      </w:r>
      <w:r w:rsidRPr="0048422A">
        <w:rPr>
          <w:rFonts w:ascii="Montserrat" w:hAnsi="Montserrat"/>
          <w:sz w:val="20"/>
          <w:szCs w:val="20"/>
        </w:rPr>
        <w:t xml:space="preserve"> de incurrir en prácticas monopólicas relativas, como están definidas en los artículos 54 a 56 de la Ley Federal de Competencia Económica.</w:t>
      </w:r>
    </w:p>
    <w:p w:rsidRPr="0048422A" w:rsidR="003F3A7B" w:rsidP="003F3A7B" w:rsidRDefault="003F3A7B" w14:paraId="5DCA3A7D" w14:textId="77777777">
      <w:pPr>
        <w:ind w:right="49"/>
        <w:jc w:val="both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3232ADD8" w14:textId="77777777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Haciéndonos conocedores que s</w:t>
      </w:r>
      <w:r w:rsidRPr="0048422A">
        <w:rPr>
          <w:rFonts w:ascii="Montserrat" w:hAnsi="Montserrat"/>
          <w:sz w:val="20"/>
          <w:szCs w:val="20"/>
        </w:rPr>
        <w:t>erá causa de rescisión del Contrato Marco y de los contratos, el que incurra</w:t>
      </w:r>
      <w:r w:rsidRPr="0051380F">
        <w:rPr>
          <w:rFonts w:ascii="Montserrat" w:hAnsi="Montserrat"/>
          <w:sz w:val="20"/>
          <w:szCs w:val="20"/>
        </w:rPr>
        <w:t>mos</w:t>
      </w:r>
      <w:r w:rsidRPr="0048422A">
        <w:rPr>
          <w:rFonts w:ascii="Montserrat" w:hAnsi="Montserrat"/>
          <w:sz w:val="20"/>
          <w:szCs w:val="20"/>
        </w:rPr>
        <w:t xml:space="preserve">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:rsidRPr="00EB304B" w:rsidR="003F3A7B" w:rsidP="003F3A7B" w:rsidRDefault="003F3A7B" w14:paraId="5D44088A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16088481" w14:textId="77777777">
      <w:pPr>
        <w:ind w:right="49"/>
        <w:jc w:val="both"/>
        <w:rPr>
          <w:rFonts w:ascii="Montserrat" w:hAnsi="Montserrat"/>
          <w:sz w:val="20"/>
          <w:szCs w:val="20"/>
        </w:rPr>
      </w:pPr>
      <w:r w:rsidRPr="00EB304B">
        <w:rPr>
          <w:rFonts w:ascii="Montserrat" w:hAnsi="Montserrat"/>
          <w:sz w:val="20"/>
          <w:szCs w:val="20"/>
        </w:rPr>
        <w:t>En el entendido de que la falsedad en la manifestación que se realiza será</w:t>
      </w:r>
      <w:r w:rsidRPr="0048422A">
        <w:rPr>
          <w:rFonts w:ascii="Montserrat" w:hAnsi="Montserrat"/>
          <w:sz w:val="20"/>
          <w:szCs w:val="20"/>
        </w:rPr>
        <w:t xml:space="preserve"> sancionada en los términos de Ley.</w:t>
      </w:r>
    </w:p>
    <w:p w:rsidRPr="0048422A" w:rsidR="003F3A7B" w:rsidP="003F3A7B" w:rsidRDefault="003F3A7B" w14:paraId="5FD011B1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4C43A26B" w14:textId="77777777">
      <w:pPr>
        <w:ind w:right="49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Lo anterior para los fines y efectos a que haya lugar.</w:t>
      </w:r>
    </w:p>
    <w:p w:rsidRPr="0048422A" w:rsidR="003F3A7B" w:rsidP="003F3A7B" w:rsidRDefault="003F3A7B" w14:paraId="59BACB05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6E0B6B16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471816E4" w14:textId="77777777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A T E N T A M E N T E</w:t>
      </w:r>
    </w:p>
    <w:p w:rsidR="003F3A7B" w:rsidP="003F3A7B" w:rsidRDefault="003F3A7B" w14:paraId="0232F1E3" w14:textId="77777777">
      <w:pPr>
        <w:ind w:right="70"/>
        <w:jc w:val="both"/>
        <w:rPr>
          <w:rFonts w:ascii="Arial" w:hAnsi="Arial" w:eastAsia="Arial" w:cs="Arial"/>
          <w:b/>
          <w:bCs/>
          <w:color w:val="171717"/>
        </w:rPr>
      </w:pPr>
    </w:p>
    <w:p w:rsidRPr="0048422A" w:rsidR="003F3A7B" w:rsidP="003F3A7B" w:rsidRDefault="003F3A7B" w14:paraId="777648C2" w14:textId="77777777">
      <w:pPr>
        <w:ind w:right="70"/>
        <w:jc w:val="both"/>
        <w:rPr>
          <w:rFonts w:ascii="Arial" w:hAnsi="Arial" w:eastAsia="Arial" w:cs="Arial"/>
          <w:b/>
          <w:bCs/>
          <w:color w:val="171717"/>
        </w:rPr>
      </w:pPr>
    </w:p>
    <w:p w:rsidRPr="007F1F4B" w:rsidR="003F3A7B" w:rsidP="003F3A7B" w:rsidRDefault="003F3A7B" w14:paraId="0FD23CA2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 w:rsidRPr="007F1F4B">
        <w:rPr>
          <w:rFonts w:ascii="Montserrat" w:hAnsi="Montserrat" w:eastAsiaTheme="minorHAnsi" w:cstheme="minorBidi"/>
          <w:sz w:val="20"/>
          <w:szCs w:val="20"/>
          <w:lang w:val="es-ES"/>
        </w:rPr>
        <w:t>_______________________________________________________</w:t>
      </w:r>
    </w:p>
    <w:p w:rsidRPr="007F1F4B" w:rsidR="003F3A7B" w:rsidP="003F3A7B" w:rsidRDefault="003F3A7B" w14:paraId="0F6CCA87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 w:rsidRPr="007F1F4B">
        <w:rPr>
          <w:rFonts w:ascii="Montserrat" w:hAnsi="Montserrat" w:eastAsiaTheme="minorHAnsi" w:cstheme="minorBidi"/>
          <w:sz w:val="20"/>
          <w:szCs w:val="20"/>
          <w:lang w:val="es-ES"/>
        </w:rPr>
        <w:t>Nombre y firma de la persona física o del Apoderado o</w:t>
      </w:r>
    </w:p>
    <w:p w:rsidRPr="00C931CD" w:rsidR="00092F11" w:rsidP="003F3A7B" w:rsidRDefault="003F3A7B" w14:paraId="6CE14B2F" w14:textId="1E58F26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7F1F4B">
        <w:rPr>
          <w:rFonts w:ascii="Montserrat" w:hAnsi="Montserrat" w:eastAsiaTheme="minorHAnsi" w:cstheme="minorBidi"/>
          <w:sz w:val="20"/>
          <w:szCs w:val="20"/>
          <w:lang w:val="es-ES"/>
        </w:rPr>
        <w:t xml:space="preserve"> Representante Legal de la persona moral</w:t>
      </w:r>
      <w:bookmarkEnd w:id="8"/>
    </w:p>
    <w:sectPr w:rsidRPr="00C931CD" w:rsidR="00092F11" w:rsidSect="000B1271">
      <w:pgSz w:w="12240" w:h="15840" w:orient="portrait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B1271" w:rsidP="00CA54AA" w:rsidRDefault="000B1271" w14:paraId="4761890E" w14:textId="77777777">
      <w:r>
        <w:separator/>
      </w:r>
    </w:p>
  </w:endnote>
  <w:endnote w:type="continuationSeparator" w:id="0">
    <w:p w:rsidR="000B1271" w:rsidP="00CA54AA" w:rsidRDefault="000B1271" w14:paraId="6BCDF61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B1271" w:rsidP="00CA54AA" w:rsidRDefault="000B1271" w14:paraId="3B58E541" w14:textId="77777777">
      <w:r>
        <w:separator/>
      </w:r>
    </w:p>
  </w:footnote>
  <w:footnote w:type="continuationSeparator" w:id="0">
    <w:p w:rsidR="000B1271" w:rsidP="00CA54AA" w:rsidRDefault="000B1271" w14:paraId="5F1E9864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hint="default" w:cs="Times New Roman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hint="default" w:ascii="Symbol" w:hAnsi="Symbol" w:eastAsia="Times New Roman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hint="default" w:cs="Times New Roman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hint="default" w:ascii="Montserrat" w:hAnsi="Montserrat" w:eastAsia="Times New Roman" w:cs="Arial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2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hint="default" w:cs="Times New Roman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hint="default" w:ascii="Symbol" w:hAnsi="Symbol" w:eastAsia="Times New Roman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4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E6F3BE">
      <w:numFmt w:val="bullet"/>
      <w:lvlText w:val="•"/>
      <w:lvlJc w:val="left"/>
      <w:pPr>
        <w:ind w:left="1785" w:hanging="705"/>
      </w:pPr>
      <w:rPr>
        <w:rFonts w:hint="default" w:ascii="Montserrat" w:hAnsi="Montserrat" w:eastAsia="Times New Roman" w:cs="Arial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9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hint="default" w:cs="Times New Roman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hint="default" w:ascii="Courier New" w:hAnsi="Courier New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hint="default" w:ascii="Courier New" w:hAnsi="Courier New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hint="default" w:ascii="Courier New" w:hAnsi="Courier New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hint="default" w:ascii="Wingdings" w:hAnsi="Wingdings"/>
      </w:rPr>
    </w:lvl>
  </w:abstractNum>
  <w:abstractNum w:abstractNumId="20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21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23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5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003708061">
    <w:abstractNumId w:val="26"/>
  </w:num>
  <w:num w:numId="2" w16cid:durableId="488448295">
    <w:abstractNumId w:val="12"/>
  </w:num>
  <w:num w:numId="3" w16cid:durableId="1627927452">
    <w:abstractNumId w:val="23"/>
  </w:num>
  <w:num w:numId="4" w16cid:durableId="1612594262">
    <w:abstractNumId w:val="25"/>
  </w:num>
  <w:num w:numId="5" w16cid:durableId="1721241723">
    <w:abstractNumId w:val="13"/>
  </w:num>
  <w:num w:numId="6" w16cid:durableId="260796541">
    <w:abstractNumId w:val="11"/>
  </w:num>
  <w:num w:numId="7" w16cid:durableId="1488591512">
    <w:abstractNumId w:val="7"/>
  </w:num>
  <w:num w:numId="8" w16cid:durableId="1538353679">
    <w:abstractNumId w:val="21"/>
  </w:num>
  <w:num w:numId="9" w16cid:durableId="49888600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9"/>
  </w:num>
  <w:num w:numId="11" w16cid:durableId="1177842444">
    <w:abstractNumId w:val="14"/>
  </w:num>
  <w:num w:numId="12" w16cid:durableId="1627739614">
    <w:abstractNumId w:val="8"/>
  </w:num>
  <w:num w:numId="13" w16cid:durableId="1730298841">
    <w:abstractNumId w:val="0"/>
  </w:num>
  <w:num w:numId="14" w16cid:durableId="38674974">
    <w:abstractNumId w:val="10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4"/>
  </w:num>
  <w:num w:numId="18" w16cid:durableId="734283559">
    <w:abstractNumId w:val="24"/>
  </w:num>
  <w:num w:numId="19" w16cid:durableId="1361198369">
    <w:abstractNumId w:val="17"/>
  </w:num>
  <w:num w:numId="20" w16cid:durableId="1404795726">
    <w:abstractNumId w:val="1"/>
  </w:num>
  <w:num w:numId="21" w16cid:durableId="1937597753">
    <w:abstractNumId w:val="9"/>
  </w:num>
  <w:num w:numId="22" w16cid:durableId="110636023">
    <w:abstractNumId w:val="22"/>
  </w:num>
  <w:num w:numId="23" w16cid:durableId="1397510038">
    <w:abstractNumId w:val="16"/>
  </w:num>
  <w:num w:numId="24" w16cid:durableId="1249075368">
    <w:abstractNumId w:val="20"/>
  </w:num>
  <w:num w:numId="25" w16cid:durableId="1930653195">
    <w:abstractNumId w:val="5"/>
  </w:num>
  <w:num w:numId="26" w16cid:durableId="753866312">
    <w:abstractNumId w:val="15"/>
  </w:num>
  <w:num w:numId="27" w16cid:durableId="949705714">
    <w:abstractNumId w:val="6"/>
  </w:num>
  <w:num w:numId="28" w16cid:durableId="1545101136">
    <w:abstractNumId w:val="2"/>
  </w:num>
  <w:num w:numId="29" w16cid:durableId="187407267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B1271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2EC8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04B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441D21F"/>
    <w:rsid w:val="0BAE0FB1"/>
    <w:rsid w:val="0C0E4431"/>
    <w:rsid w:val="152E3885"/>
    <w:rsid w:val="1931D78D"/>
    <w:rsid w:val="38130C0B"/>
    <w:rsid w:val="49A48B9F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C443C"/>
  <w15:chartTrackingRefBased/>
  <w15:docId w15:val="{8F3BBC47-931B-46C5-A4DF-7211F43DB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styleId="EncabezadoCar" w:customStyle="1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styleId="PiedepginaCar" w:customStyle="1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styleId="PrrafodelistaCar" w:customStyle="1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character" w:styleId="TextonotapieCar" w:customStyle="1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hAnsi="Montserrat Light" w:eastAsia="MS Mincho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ntenido" w:customStyle="1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hAnsi="Soberana Sans" w:eastAsiaTheme="minorEastAsia"/>
      <w:sz w:val="22"/>
      <w:lang w:val="es-ES_tradnl" w:eastAsia="es-ES"/>
    </w:rPr>
  </w:style>
  <w:style w:type="character" w:styleId="ContenidoCar" w:customStyle="1">
    <w:name w:val="Contenido Car"/>
    <w:link w:val="Contenido"/>
    <w:rsid w:val="00FD06F7"/>
    <w:rPr>
      <w:rFonts w:ascii="Soberana Sans" w:hAnsi="Soberana Sans" w:eastAsiaTheme="minorEastAsia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styleId="Tablaconcuadrcula26" w:customStyle="1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27" w:customStyle="1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2" w:customStyle="1">
    <w:name w:val="Tabla con cuadrícula2"/>
    <w:basedOn w:val="Tablanormal"/>
    <w:next w:val="Tablaconcuadrcula"/>
    <w:uiPriority w:val="59"/>
    <w:rsid w:val="00FD06F7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4" w:customStyle="1">
    <w:name w:val="Tabla con cuadrícula4"/>
    <w:basedOn w:val="Tablanormal"/>
    <w:next w:val="Tablaconcuadrcula"/>
    <w:uiPriority w:val="59"/>
    <w:rsid w:val="008B54AC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uentecuadro" w:customStyle="1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styleId="Textocuadro1" w:customStyle="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styleId="Textocuadro2" w:customStyle="1">
    <w:name w:val="Texto cuadro 2"/>
    <w:basedOn w:val="Normal"/>
    <w:rsid w:val="008F56C8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styleId="SUBCABEZA" w:customStyle="1">
    <w:name w:val="SUBCABEZA"/>
    <w:basedOn w:val="Normal"/>
    <w:rsid w:val="008F56C8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styleId="CABEZA" w:customStyle="1">
    <w:name w:val="CABEZA"/>
    <w:basedOn w:val="Normal"/>
    <w:rsid w:val="008F56C8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styleId="Cifracuadro" w:customStyle="1">
    <w:name w:val="Cifra cuadro"/>
    <w:basedOn w:val="Normal"/>
    <w:rsid w:val="008F56C8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styleId="Superindice" w:customStyle="1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styleId="Textocuadro3" w:customStyle="1">
    <w:name w:val="Texto cuadro 3"/>
    <w:basedOn w:val="Normal"/>
    <w:rsid w:val="00EC48D5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styleId="Tablaconcuadrcula84" w:customStyle="1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25" w:customStyle="1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tulo1Car" w:customStyle="1">
    <w:name w:val="Título 1 Car"/>
    <w:basedOn w:val="Fuentedeprrafopredeter"/>
    <w:link w:val="Ttulo1"/>
    <w:uiPriority w:val="1"/>
    <w:rsid w:val="008746AC"/>
    <w:rPr>
      <w:rFonts w:ascii="Arial" w:hAnsi="Arial" w:eastAsia="Times New Roman" w:cs="Arial"/>
      <w:b/>
      <w:bCs/>
    </w:rPr>
  </w:style>
  <w:style w:type="table" w:styleId="NormalTable0" w:customStyle="1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hAnsi="Arial" w:eastAsia="Times New Roman" w:cs="Arial"/>
    </w:rPr>
  </w:style>
  <w:style w:type="character" w:styleId="TextoindependienteCar" w:customStyle="1">
    <w:name w:val="Texto independiente Car"/>
    <w:basedOn w:val="Fuentedeprrafopredeter"/>
    <w:link w:val="Textoindependiente"/>
    <w:uiPriority w:val="1"/>
    <w:rsid w:val="008746AC"/>
    <w:rPr>
      <w:rFonts w:ascii="Arial" w:hAnsi="Arial" w:eastAsia="Times New Roman" w:cs="Arial"/>
    </w:rPr>
  </w:style>
  <w:style w:type="paragraph" w:styleId="TableParagraph" w:customStyle="1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styleId="Prrafodelista1" w:customStyle="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styleId="Default" w:customStyle="1">
    <w:name w:val="Default"/>
    <w:rsid w:val="008746AC"/>
    <w:pPr>
      <w:autoSpaceDE w:val="0"/>
      <w:autoSpaceDN w:val="0"/>
      <w:adjustRightInd w:val="0"/>
    </w:pPr>
    <w:rPr>
      <w:rFonts w:ascii="Arial" w:hAnsi="Arial" w:eastAsia="Times New Roman" w:cs="Arial"/>
      <w:color w:val="000000"/>
    </w:rPr>
  </w:style>
  <w:style w:type="table" w:styleId="Tablaconcuadrcula1" w:customStyle="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inespaciado">
    <w:name w:val="No Spacing"/>
    <w:uiPriority w:val="1"/>
    <w:qFormat/>
    <w:rsid w:val="00092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comprasdegobierno.gob.mx/calculadora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Adriana López Hurtado</lastModifiedBy>
  <revision>4</revision>
  <lastPrinted>2019-06-26T01:45:00.0000000Z</lastPrinted>
  <dcterms:created xsi:type="dcterms:W3CDTF">2024-01-20T00:31:00.0000000Z</dcterms:created>
  <dcterms:modified xsi:type="dcterms:W3CDTF">2024-01-25T02:04:29.1300154Z</dcterms:modified>
</coreProperties>
</file>